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EDE1DA" w14:textId="77777777" w:rsidR="00F473EF" w:rsidRDefault="00000000">
      <w:pPr>
        <w:spacing w:line="72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APORAN MAGANG/PPL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5EA0F4A9" wp14:editId="5FD6F08D">
                <wp:simplePos x="0" y="0"/>
                <wp:positionH relativeFrom="column">
                  <wp:posOffset>3068320</wp:posOffset>
                </wp:positionH>
                <wp:positionV relativeFrom="paragraph">
                  <wp:posOffset>-557529</wp:posOffset>
                </wp:positionV>
                <wp:extent cx="1441450" cy="400050"/>
                <wp:effectExtent l="0" t="0" r="0" b="0"/>
                <wp:wrapNone/>
                <wp:docPr id="2107552275" name="Freeform: Shape 2107552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31625" y="3586325"/>
                          <a:ext cx="1428750" cy="387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30533" y="160574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C986327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>Times New Roman/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6"/>
                              </w:rPr>
                              <w:t>14/Bold /Kapital</w:t>
                            </w:r>
                          </w:p>
                          <w:p w14:paraId="1D209574" w14:textId="77777777" w:rsidR="00F473EF" w:rsidRDefault="00F473EF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068320</wp:posOffset>
                </wp:positionH>
                <wp:positionV relativeFrom="paragraph">
                  <wp:posOffset>-557529</wp:posOffset>
                </wp:positionV>
                <wp:extent cx="1441450" cy="400050"/>
                <wp:effectExtent b="0" l="0" r="0" t="0"/>
                <wp:wrapNone/>
                <wp:docPr id="2107552275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1450" cy="400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53D74669" wp14:editId="04B50749">
                <wp:simplePos x="0" y="0"/>
                <wp:positionH relativeFrom="column">
                  <wp:posOffset>3525520</wp:posOffset>
                </wp:positionH>
                <wp:positionV relativeFrom="paragraph">
                  <wp:posOffset>-93979</wp:posOffset>
                </wp:positionV>
                <wp:extent cx="1257300" cy="400050"/>
                <wp:effectExtent l="0" t="0" r="0" b="0"/>
                <wp:wrapNone/>
                <wp:docPr id="2107552295" name="Freeform: Shape 2107552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23700" y="3586325"/>
                          <a:ext cx="1244600" cy="387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70824" y="162542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3C3FC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Jarak “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Skrip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Judul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” 3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Spasi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525520</wp:posOffset>
                </wp:positionH>
                <wp:positionV relativeFrom="paragraph">
                  <wp:posOffset>-93979</wp:posOffset>
                </wp:positionV>
                <wp:extent cx="1257300" cy="400050"/>
                <wp:effectExtent b="0" l="0" r="0" t="0"/>
                <wp:wrapNone/>
                <wp:docPr id="2107552295" name="image22.png"/>
                <a:graphic>
                  <a:graphicData uri="http://schemas.openxmlformats.org/drawingml/2006/picture">
                    <pic:pic>
                      <pic:nvPicPr>
                        <pic:cNvPr id="0" name="image2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400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2FE52688" wp14:editId="0503ECED">
                <wp:simplePos x="0" y="0"/>
                <wp:positionH relativeFrom="column">
                  <wp:posOffset>4598670</wp:posOffset>
                </wp:positionH>
                <wp:positionV relativeFrom="paragraph">
                  <wp:posOffset>191770</wp:posOffset>
                </wp:positionV>
                <wp:extent cx="1257300" cy="400050"/>
                <wp:effectExtent l="0" t="0" r="0" b="0"/>
                <wp:wrapNone/>
                <wp:docPr id="2107552294" name="Freeform: Shape 2107552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23700" y="3586325"/>
                          <a:ext cx="1244600" cy="387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32866" y="129100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B428406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 xml:space="preserve">Times New Roman /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6"/>
                              </w:rPr>
                              <w:t>14/ Bold /Kapital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598670</wp:posOffset>
                </wp:positionH>
                <wp:positionV relativeFrom="paragraph">
                  <wp:posOffset>191770</wp:posOffset>
                </wp:positionV>
                <wp:extent cx="1257300" cy="400050"/>
                <wp:effectExtent b="0" l="0" r="0" t="0"/>
                <wp:wrapNone/>
                <wp:docPr id="2107552294" name="image21.png"/>
                <a:graphic>
                  <a:graphicData uri="http://schemas.openxmlformats.org/drawingml/2006/picture">
                    <pic:pic>
                      <pic:nvPicPr>
                        <pic:cNvPr id="0" name="image21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400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02A4F873" wp14:editId="0DDBF7AC">
                <wp:simplePos x="0" y="0"/>
                <wp:positionH relativeFrom="column">
                  <wp:posOffset>2178026</wp:posOffset>
                </wp:positionH>
                <wp:positionV relativeFrom="paragraph">
                  <wp:posOffset>-1206670</wp:posOffset>
                </wp:positionV>
                <wp:extent cx="691808" cy="290879"/>
                <wp:effectExtent l="0" t="0" r="0" b="0"/>
                <wp:wrapNone/>
                <wp:docPr id="2107552284" name="Rectangle 2107552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859" y="3639323"/>
                          <a:ext cx="682283" cy="281354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73D00DE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4 Cm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178026</wp:posOffset>
                </wp:positionH>
                <wp:positionV relativeFrom="paragraph">
                  <wp:posOffset>-1206670</wp:posOffset>
                </wp:positionV>
                <wp:extent cx="691808" cy="290879"/>
                <wp:effectExtent b="0" l="0" r="0" t="0"/>
                <wp:wrapNone/>
                <wp:docPr id="2107552284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1808" cy="29087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1FE42A3" w14:textId="77777777" w:rsidR="00F473EF" w:rsidRDefault="00000000">
      <w:pPr>
        <w:spacing w:line="235" w:lineRule="auto"/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T. SUKSES SELALU (LOKASI MAGANG)</w:t>
      </w:r>
    </w:p>
    <w:p w14:paraId="124F23E9" w14:textId="77777777" w:rsidR="00F473EF" w:rsidRDefault="00F473EF">
      <w:pPr>
        <w:spacing w:line="235" w:lineRule="auto"/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1215A12" w14:textId="77777777" w:rsidR="00F473EF" w:rsidRDefault="00F473EF">
      <w:pPr>
        <w:spacing w:line="235" w:lineRule="auto"/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7892666" w14:textId="77777777" w:rsidR="00F473EF" w:rsidRDefault="00000000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4AB93530" wp14:editId="3E3A49A8">
                <wp:simplePos x="0" y="0"/>
                <wp:positionH relativeFrom="column">
                  <wp:posOffset>3068320</wp:posOffset>
                </wp:positionH>
                <wp:positionV relativeFrom="paragraph">
                  <wp:posOffset>152400</wp:posOffset>
                </wp:positionV>
                <wp:extent cx="1257300" cy="400050"/>
                <wp:effectExtent l="0" t="0" r="0" b="0"/>
                <wp:wrapNone/>
                <wp:docPr id="2107552290" name="Freeform: Shape 2107552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23700" y="3586325"/>
                          <a:ext cx="1244600" cy="387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39600" y="135001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DC315ED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Sisi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atas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logo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jajar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angka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6 (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ruller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068320</wp:posOffset>
                </wp:positionH>
                <wp:positionV relativeFrom="paragraph">
                  <wp:posOffset>152400</wp:posOffset>
                </wp:positionV>
                <wp:extent cx="1257300" cy="400050"/>
                <wp:effectExtent b="0" l="0" r="0" t="0"/>
                <wp:wrapNone/>
                <wp:docPr id="2107552290" name="image16.png"/>
                <a:graphic>
                  <a:graphicData uri="http://schemas.openxmlformats.org/drawingml/2006/picture">
                    <pic:pic>
                      <pic:nvPicPr>
                        <pic:cNvPr id="0" name="image16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400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3930A4B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AFED290" w14:textId="77777777" w:rsidR="00F473EF" w:rsidRDefault="00000000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0" distR="0" simplePos="0" relativeHeight="251663360" behindDoc="1" locked="0" layoutInCell="1" hidden="0" allowOverlap="1" wp14:anchorId="5D2875FD" wp14:editId="74436172">
            <wp:simplePos x="0" y="0"/>
            <wp:positionH relativeFrom="column">
              <wp:posOffset>1365250</wp:posOffset>
            </wp:positionH>
            <wp:positionV relativeFrom="paragraph">
              <wp:posOffset>18249</wp:posOffset>
            </wp:positionV>
            <wp:extent cx="2295525" cy="2159635"/>
            <wp:effectExtent l="0" t="0" r="0" b="0"/>
            <wp:wrapNone/>
            <wp:docPr id="2107552296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1596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E0A6B2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167BFFA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43C8DF8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21F4D1E" w14:textId="77777777" w:rsidR="00F473EF" w:rsidRDefault="00000000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hidden="0" allowOverlap="1" wp14:anchorId="57FE39E4" wp14:editId="4EFFB3D2">
                <wp:simplePos x="0" y="0"/>
                <wp:positionH relativeFrom="column">
                  <wp:posOffset>-1156553</wp:posOffset>
                </wp:positionH>
                <wp:positionV relativeFrom="paragraph">
                  <wp:posOffset>233753</wp:posOffset>
                </wp:positionV>
                <wp:extent cx="691808" cy="290879"/>
                <wp:effectExtent l="0" t="0" r="0" b="0"/>
                <wp:wrapNone/>
                <wp:docPr id="2107552282" name="Rectangle 2107552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859" y="3639323"/>
                          <a:ext cx="682283" cy="281354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E6193B5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4 Cm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156553</wp:posOffset>
                </wp:positionH>
                <wp:positionV relativeFrom="paragraph">
                  <wp:posOffset>233753</wp:posOffset>
                </wp:positionV>
                <wp:extent cx="691808" cy="290879"/>
                <wp:effectExtent b="0" l="0" r="0" t="0"/>
                <wp:wrapNone/>
                <wp:docPr id="2107552282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1808" cy="29087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5DE528F" w14:textId="77777777" w:rsidR="00F473EF" w:rsidRDefault="00000000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hidden="0" allowOverlap="1" wp14:anchorId="42A270E1" wp14:editId="6CD14FA9">
                <wp:simplePos x="0" y="0"/>
                <wp:positionH relativeFrom="column">
                  <wp:posOffset>5117294</wp:posOffset>
                </wp:positionH>
                <wp:positionV relativeFrom="paragraph">
                  <wp:posOffset>28844</wp:posOffset>
                </wp:positionV>
                <wp:extent cx="691808" cy="290879"/>
                <wp:effectExtent l="0" t="0" r="0" b="0"/>
                <wp:wrapNone/>
                <wp:docPr id="2107552291" name="Rectangle 2107552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859" y="3639323"/>
                          <a:ext cx="682283" cy="281354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2D79D0B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3 Cm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5117294</wp:posOffset>
                </wp:positionH>
                <wp:positionV relativeFrom="paragraph">
                  <wp:posOffset>28844</wp:posOffset>
                </wp:positionV>
                <wp:extent cx="691808" cy="290879"/>
                <wp:effectExtent b="0" l="0" r="0" t="0"/>
                <wp:wrapNone/>
                <wp:docPr id="2107552291" name="image17.png"/>
                <a:graphic>
                  <a:graphicData uri="http://schemas.openxmlformats.org/drawingml/2006/picture">
                    <pic:pic>
                      <pic:nvPicPr>
                        <pic:cNvPr id="0" name="image17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1808" cy="29087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D122FE8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DC4D023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271CE78" w14:textId="77777777" w:rsidR="00F473EF" w:rsidRDefault="00F473E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30A9FE5" w14:textId="77777777" w:rsidR="00F473EF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hidden="0" allowOverlap="1" wp14:anchorId="34EA0420" wp14:editId="10AD11AD">
                <wp:simplePos x="0" y="0"/>
                <wp:positionH relativeFrom="column">
                  <wp:posOffset>3182178</wp:posOffset>
                </wp:positionH>
                <wp:positionV relativeFrom="paragraph">
                  <wp:posOffset>110214</wp:posOffset>
                </wp:positionV>
                <wp:extent cx="901065" cy="400050"/>
                <wp:effectExtent l="0" t="0" r="0" b="0"/>
                <wp:wrapNone/>
                <wp:docPr id="2107552276" name="Freeform: Shape 2107552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01818" y="3586325"/>
                          <a:ext cx="888365" cy="387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87092" y="111031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F0C3DD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Jarak 2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182178</wp:posOffset>
                </wp:positionH>
                <wp:positionV relativeFrom="paragraph">
                  <wp:posOffset>110214</wp:posOffset>
                </wp:positionV>
                <wp:extent cx="901065" cy="400050"/>
                <wp:effectExtent b="0" l="0" r="0" t="0"/>
                <wp:wrapNone/>
                <wp:docPr id="2107552276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1065" cy="400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9A4E6E9" w14:textId="77777777" w:rsidR="00F473EF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hidden="0" allowOverlap="1" wp14:anchorId="5A8BC95A" wp14:editId="3FB861AE">
                <wp:simplePos x="0" y="0"/>
                <wp:positionH relativeFrom="column">
                  <wp:posOffset>841898</wp:posOffset>
                </wp:positionH>
                <wp:positionV relativeFrom="paragraph">
                  <wp:posOffset>125701</wp:posOffset>
                </wp:positionV>
                <wp:extent cx="1165225" cy="245110"/>
                <wp:effectExtent l="0" t="0" r="0" b="0"/>
                <wp:wrapNone/>
                <wp:docPr id="2107552288" name="Freeform: Shape 2107552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4769738" y="3663795"/>
                          <a:ext cx="1152525" cy="23241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29316" y="149239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FA19D0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Times New Roman /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6"/>
                              </w:rPr>
                              <w:t>14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841898</wp:posOffset>
                </wp:positionH>
                <wp:positionV relativeFrom="paragraph">
                  <wp:posOffset>125701</wp:posOffset>
                </wp:positionV>
                <wp:extent cx="1165225" cy="245110"/>
                <wp:effectExtent b="0" l="0" r="0" t="0"/>
                <wp:wrapNone/>
                <wp:docPr id="2107552288" name="image14.png"/>
                <a:graphic>
                  <a:graphicData uri="http://schemas.openxmlformats.org/drawingml/2006/picture">
                    <pic:pic>
                      <pic:nvPicPr>
                        <pic:cNvPr id="0" name="image1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5225" cy="24511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63B66DE" w14:textId="77777777" w:rsidR="00F473EF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hidden="0" allowOverlap="1" wp14:anchorId="1F881DD7" wp14:editId="43ED7B7A">
                <wp:simplePos x="0" y="0"/>
                <wp:positionH relativeFrom="column">
                  <wp:posOffset>4312644</wp:posOffset>
                </wp:positionH>
                <wp:positionV relativeFrom="paragraph">
                  <wp:posOffset>27637</wp:posOffset>
                </wp:positionV>
                <wp:extent cx="1257300" cy="400050"/>
                <wp:effectExtent l="0" t="0" r="0" b="0"/>
                <wp:wrapNone/>
                <wp:docPr id="2107552292" name="Freeform: Shape 2107552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23700" y="3586325"/>
                          <a:ext cx="1244600" cy="387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32866" y="129100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9FB624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 xml:space="preserve">Times New Roman /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6"/>
                              </w:rPr>
                              <w:t>14/ Bold /Kapital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312644</wp:posOffset>
                </wp:positionH>
                <wp:positionV relativeFrom="paragraph">
                  <wp:posOffset>27637</wp:posOffset>
                </wp:positionV>
                <wp:extent cx="1257300" cy="400050"/>
                <wp:effectExtent b="0" l="0" r="0" t="0"/>
                <wp:wrapNone/>
                <wp:docPr id="2107552292" name="image18.png"/>
                <a:graphic>
                  <a:graphicData uri="http://schemas.openxmlformats.org/drawingml/2006/picture">
                    <pic:pic>
                      <pic:nvPicPr>
                        <pic:cNvPr id="0" name="image18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400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FE60D8B" w14:textId="77777777" w:rsidR="00F473EF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Oleh:</w:t>
      </w:r>
    </w:p>
    <w:p w14:paraId="47A25E7E" w14:textId="77777777" w:rsidR="00F473EF" w:rsidRDefault="00000000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UTMIAN MARIAMA HUTASOIT</w:t>
      </w:r>
    </w:p>
    <w:p w14:paraId="3B0FEF2D" w14:textId="77777777" w:rsidR="00F473EF" w:rsidRDefault="00000000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IM. 110219001</w:t>
      </w:r>
    </w:p>
    <w:p w14:paraId="6D575E4C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BC9785A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B1B0085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5EFB068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74F4132" w14:textId="77777777" w:rsidR="00F473EF" w:rsidRDefault="00000000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hidden="0" allowOverlap="1" wp14:anchorId="08A6BDE8" wp14:editId="7FD024CD">
                <wp:simplePos x="0" y="0"/>
                <wp:positionH relativeFrom="column">
                  <wp:posOffset>3793490</wp:posOffset>
                </wp:positionH>
                <wp:positionV relativeFrom="paragraph">
                  <wp:posOffset>182823</wp:posOffset>
                </wp:positionV>
                <wp:extent cx="1257300" cy="843915"/>
                <wp:effectExtent l="0" t="0" r="0" b="0"/>
                <wp:wrapNone/>
                <wp:docPr id="2107552285" name="Freeform: Shape 210755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23700" y="3364393"/>
                          <a:ext cx="1244600" cy="831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48263" y="148595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19B50A9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 xml:space="preserve">Times New Roman /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6"/>
                              </w:rPr>
                              <w:t>14/ Bold /Kapital</w:t>
                            </w:r>
                          </w:p>
                          <w:p w14:paraId="6E7250CA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br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Sisi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atas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jaja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angka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 20 (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ruller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793490</wp:posOffset>
                </wp:positionH>
                <wp:positionV relativeFrom="paragraph">
                  <wp:posOffset>182823</wp:posOffset>
                </wp:positionV>
                <wp:extent cx="1257300" cy="843915"/>
                <wp:effectExtent b="0" l="0" r="0" t="0"/>
                <wp:wrapNone/>
                <wp:docPr id="2107552285" name="image11.png"/>
                <a:graphic>
                  <a:graphicData uri="http://schemas.openxmlformats.org/drawingml/2006/picture">
                    <pic:pic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84391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6851CF1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BB4141B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6741F62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FE4C8B2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F42331" w14:textId="77777777" w:rsidR="00F473EF" w:rsidRDefault="00000000">
      <w:pPr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 STUDI SISTEM INFORMASI</w:t>
      </w:r>
    </w:p>
    <w:p w14:paraId="7EF6D00F" w14:textId="77777777" w:rsidR="00F473EF" w:rsidRDefault="00000000">
      <w:pPr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AKULTAS TEKNOLOGI</w:t>
      </w:r>
    </w:p>
    <w:p w14:paraId="5D98D7AB" w14:textId="77777777" w:rsidR="00F473EF" w:rsidRDefault="00000000">
      <w:pPr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UNIVERSITAS BATTUTA</w:t>
      </w:r>
    </w:p>
    <w:p w14:paraId="4B969DA7" w14:textId="77777777" w:rsidR="00F473EF" w:rsidRDefault="00000000">
      <w:pPr>
        <w:ind w:right="-3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DAN</w:t>
      </w:r>
    </w:p>
    <w:p w14:paraId="6C2AE409" w14:textId="77777777" w:rsidR="00F473EF" w:rsidRDefault="00000000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  <w:sectPr w:rsidR="00F473EF">
          <w:pgSz w:w="11906" w:h="16838"/>
          <w:pgMar w:top="2268" w:right="1701" w:bottom="1701" w:left="2268" w:header="709" w:footer="709" w:gutter="0"/>
          <w:cols w:space="720"/>
        </w:sect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25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hidden="0" allowOverlap="1" wp14:anchorId="6F20BD2A" wp14:editId="5605D54A">
                <wp:simplePos x="0" y="0"/>
                <wp:positionH relativeFrom="column">
                  <wp:posOffset>2113183</wp:posOffset>
                </wp:positionH>
                <wp:positionV relativeFrom="paragraph">
                  <wp:posOffset>908368</wp:posOffset>
                </wp:positionV>
                <wp:extent cx="691808" cy="290879"/>
                <wp:effectExtent l="0" t="0" r="0" b="0"/>
                <wp:wrapNone/>
                <wp:docPr id="2107552277" name="Rectangle 2107552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859" y="3639323"/>
                          <a:ext cx="682283" cy="281354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49E286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3 Cm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113183</wp:posOffset>
                </wp:positionH>
                <wp:positionV relativeFrom="paragraph">
                  <wp:posOffset>908368</wp:posOffset>
                </wp:positionV>
                <wp:extent cx="691808" cy="290879"/>
                <wp:effectExtent b="0" l="0" r="0" t="0"/>
                <wp:wrapNone/>
                <wp:docPr id="2107552277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1808" cy="29087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47B1B57" w14:textId="77777777" w:rsidR="00F473EF" w:rsidRDefault="00000000">
      <w:pPr>
        <w:spacing w:line="72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HALAMAN PENGESAHAN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hidden="0" allowOverlap="1" wp14:anchorId="38D45A6A" wp14:editId="459D68E1">
                <wp:simplePos x="0" y="0"/>
                <wp:positionH relativeFrom="column">
                  <wp:posOffset>4184232</wp:posOffset>
                </wp:positionH>
                <wp:positionV relativeFrom="paragraph">
                  <wp:posOffset>170849</wp:posOffset>
                </wp:positionV>
                <wp:extent cx="1257300" cy="387974"/>
                <wp:effectExtent l="0" t="0" r="0" b="0"/>
                <wp:wrapNone/>
                <wp:docPr id="2107552280" name="Freeform: Shape 2107552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23700" y="3592363"/>
                          <a:ext cx="1244600" cy="37527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48263" y="148595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7FD6DE1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>Times New Roman /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6"/>
                              </w:rPr>
                              <w:t>12/ Bold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184232</wp:posOffset>
                </wp:positionH>
                <wp:positionV relativeFrom="paragraph">
                  <wp:posOffset>170849</wp:posOffset>
                </wp:positionV>
                <wp:extent cx="1257300" cy="387974"/>
                <wp:effectExtent b="0" l="0" r="0" t="0"/>
                <wp:wrapNone/>
                <wp:docPr id="2107552280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387974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hidden="0" allowOverlap="1" wp14:anchorId="42CD4772" wp14:editId="583AB3BC">
                <wp:simplePos x="0" y="0"/>
                <wp:positionH relativeFrom="column">
                  <wp:posOffset>413983</wp:posOffset>
                </wp:positionH>
                <wp:positionV relativeFrom="paragraph">
                  <wp:posOffset>-30002</wp:posOffset>
                </wp:positionV>
                <wp:extent cx="833120" cy="387350"/>
                <wp:effectExtent l="0" t="0" r="0" b="0"/>
                <wp:wrapNone/>
                <wp:docPr id="2107552287" name="Freeform: Shape 2107552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4935790" y="3592675"/>
                          <a:ext cx="820420" cy="3746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154565" y="135050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B082C9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 xml:space="preserve">Jarak 3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>Spasi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13983</wp:posOffset>
                </wp:positionH>
                <wp:positionV relativeFrom="paragraph">
                  <wp:posOffset>-30002</wp:posOffset>
                </wp:positionV>
                <wp:extent cx="833120" cy="387350"/>
                <wp:effectExtent b="0" l="0" r="0" t="0"/>
                <wp:wrapNone/>
                <wp:docPr id="2107552287" name="image13.png"/>
                <a:graphic>
                  <a:graphicData uri="http://schemas.openxmlformats.org/drawingml/2006/picture">
                    <pic:pic>
                      <pic:nvPicPr>
                        <pic:cNvPr id="0" name="image13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3120" cy="3873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"/>
        <w:tblW w:w="793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642"/>
        <w:gridCol w:w="296"/>
        <w:gridCol w:w="4995"/>
      </w:tblGrid>
      <w:tr w:rsidR="00F473EF" w14:paraId="1B10D664" w14:textId="77777777">
        <w:tc>
          <w:tcPr>
            <w:tcW w:w="2642" w:type="dxa"/>
          </w:tcPr>
          <w:p w14:paraId="41D4AC00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okasi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ga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PPL</w:t>
            </w:r>
          </w:p>
        </w:tc>
        <w:tc>
          <w:tcPr>
            <w:tcW w:w="296" w:type="dxa"/>
          </w:tcPr>
          <w:p w14:paraId="16D75C36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995" w:type="dxa"/>
          </w:tcPr>
          <w:p w14:paraId="5EF93FC8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T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k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lalu</w:t>
            </w:r>
            <w:proofErr w:type="spellEnd"/>
          </w:p>
        </w:tc>
      </w:tr>
      <w:tr w:rsidR="00F473EF" w14:paraId="272FE773" w14:textId="77777777">
        <w:tc>
          <w:tcPr>
            <w:tcW w:w="2642" w:type="dxa"/>
          </w:tcPr>
          <w:p w14:paraId="6FFD8208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Nama</w:t>
            </w:r>
          </w:p>
        </w:tc>
        <w:tc>
          <w:tcPr>
            <w:tcW w:w="296" w:type="dxa"/>
          </w:tcPr>
          <w:p w14:paraId="6B726696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995" w:type="dxa"/>
          </w:tcPr>
          <w:p w14:paraId="1ED68819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Rutmi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 xml:space="preserve"> Maria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Hutasoit</w:t>
            </w:r>
            <w:proofErr w:type="spellEnd"/>
          </w:p>
        </w:tc>
      </w:tr>
      <w:tr w:rsidR="00F473EF" w14:paraId="54C8D9C8" w14:textId="77777777">
        <w:tc>
          <w:tcPr>
            <w:tcW w:w="2642" w:type="dxa"/>
          </w:tcPr>
          <w:p w14:paraId="73CEDB60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296" w:type="dxa"/>
          </w:tcPr>
          <w:p w14:paraId="61C2DF58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995" w:type="dxa"/>
          </w:tcPr>
          <w:p w14:paraId="0BFF1B59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0219001</w:t>
            </w:r>
          </w:p>
        </w:tc>
      </w:tr>
      <w:tr w:rsidR="00F473EF" w14:paraId="6713887D" w14:textId="77777777">
        <w:tc>
          <w:tcPr>
            <w:tcW w:w="2642" w:type="dxa"/>
          </w:tcPr>
          <w:p w14:paraId="3857AD31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nja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endidikan</w:t>
            </w:r>
          </w:p>
        </w:tc>
        <w:tc>
          <w:tcPr>
            <w:tcW w:w="296" w:type="dxa"/>
          </w:tcPr>
          <w:p w14:paraId="169BFAFC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995" w:type="dxa"/>
          </w:tcPr>
          <w:p w14:paraId="78F84247" w14:textId="77777777" w:rsidR="00F473EF" w:rsidRDefault="000000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Strata 1</w:t>
            </w:r>
          </w:p>
        </w:tc>
      </w:tr>
      <w:tr w:rsidR="00F473EF" w14:paraId="64FE31CB" w14:textId="77777777">
        <w:tc>
          <w:tcPr>
            <w:tcW w:w="2642" w:type="dxa"/>
          </w:tcPr>
          <w:p w14:paraId="7368166C" w14:textId="77777777" w:rsidR="00F473EF" w:rsidRDefault="00000000">
            <w:pPr>
              <w:spacing w:line="72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gram Studi</w: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3600" behindDoc="0" locked="0" layoutInCell="1" hidden="0" allowOverlap="1" wp14:anchorId="5F0E0C89" wp14:editId="3903CA6C">
                      <wp:simplePos x="0" y="0"/>
                      <wp:positionH relativeFrom="column">
                        <wp:posOffset>730149</wp:posOffset>
                      </wp:positionH>
                      <wp:positionV relativeFrom="paragraph">
                        <wp:posOffset>193015</wp:posOffset>
                      </wp:positionV>
                      <wp:extent cx="833120" cy="387350"/>
                      <wp:effectExtent l="0" t="0" r="0" b="0"/>
                      <wp:wrapNone/>
                      <wp:docPr id="2107552283" name="Freeform: Shape 21075522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4935790" y="3592675"/>
                                <a:ext cx="820420" cy="37465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0" y="0"/>
                                    </a:moveTo>
                                    <a:lnTo>
                                      <a:pt x="120000" y="0"/>
                                    </a:lnTo>
                                    <a:lnTo>
                                      <a:pt x="120000" y="120000"/>
                                    </a:lnTo>
                                    <a:lnTo>
                                      <a:pt x="0" y="120000"/>
                                    </a:lnTo>
                                    <a:close/>
                                  </a:path>
                                  <a:path w="120000" h="120000" fill="none" extrusionOk="0">
                                    <a:moveTo>
                                      <a:pt x="-6799" y="85451"/>
                                    </a:moveTo>
                                    <a:lnTo>
                                      <a:pt x="-120136" y="53855"/>
                                    </a:lnTo>
                                  </a:path>
                                </a:pathLst>
                              </a:custGeom>
                              <a:solidFill>
                                <a:schemeClr val="lt1"/>
                              </a:solidFill>
                              <a:ln w="12700" cap="flat" cmpd="sng">
                                <a:solidFill>
                                  <a:schemeClr val="dk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734F08C" w14:textId="77777777" w:rsidR="00F473EF" w:rsidRDefault="00000000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0000"/>
                                      <w:sz w:val="15"/>
                                    </w:rPr>
                                    <w:t xml:space="preserve">Jarak 3 </w:t>
                                  </w: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0000"/>
                                      <w:sz w:val="15"/>
                                    </w:rPr>
                                    <w:t>Spas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730149</wp:posOffset>
                      </wp:positionH>
                      <wp:positionV relativeFrom="paragraph">
                        <wp:posOffset>193015</wp:posOffset>
                      </wp:positionV>
                      <wp:extent cx="833120" cy="387350"/>
                      <wp:effectExtent b="0" l="0" r="0" t="0"/>
                      <wp:wrapNone/>
                      <wp:docPr id="2107552283" name="image9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9.png"/>
                              <pic:cNvPicPr preferRelativeResize="0"/>
                            </pic:nvPicPr>
                            <pic:blipFill>
                              <a:blip r:embed="rId7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33120" cy="387350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</w:tc>
        <w:tc>
          <w:tcPr>
            <w:tcW w:w="296" w:type="dxa"/>
          </w:tcPr>
          <w:p w14:paraId="7B312677" w14:textId="77777777" w:rsidR="00F473EF" w:rsidRDefault="00000000">
            <w:pPr>
              <w:spacing w:line="72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995" w:type="dxa"/>
          </w:tcPr>
          <w:p w14:paraId="279D9F8A" w14:textId="77777777" w:rsidR="00F473EF" w:rsidRDefault="00000000">
            <w:pPr>
              <w:spacing w:line="72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si</w:t>
            </w:r>
            <w:proofErr w:type="spellEnd"/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hidden="0" allowOverlap="1" wp14:anchorId="6179653A" wp14:editId="092D53AA">
                      <wp:simplePos x="0" y="0"/>
                      <wp:positionH relativeFrom="column">
                        <wp:posOffset>1439545</wp:posOffset>
                      </wp:positionH>
                      <wp:positionV relativeFrom="paragraph">
                        <wp:posOffset>446405</wp:posOffset>
                      </wp:positionV>
                      <wp:extent cx="767080" cy="387350"/>
                      <wp:effectExtent l="0" t="0" r="0" b="0"/>
                      <wp:wrapNone/>
                      <wp:docPr id="2107552293" name="Freeform: Shape 2107552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8810" y="3592675"/>
                                <a:ext cx="754380" cy="37465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0" y="0"/>
                                    </a:moveTo>
                                    <a:lnTo>
                                      <a:pt x="120000" y="0"/>
                                    </a:lnTo>
                                    <a:lnTo>
                                      <a:pt x="120000" y="120000"/>
                                    </a:lnTo>
                                    <a:lnTo>
                                      <a:pt x="0" y="120000"/>
                                    </a:lnTo>
                                    <a:close/>
                                  </a:path>
                                  <a:path w="120000" h="120000" fill="none" extrusionOk="0">
                                    <a:moveTo>
                                      <a:pt x="-6799" y="85451"/>
                                    </a:moveTo>
                                    <a:lnTo>
                                      <a:pt x="-135184" y="161148"/>
                                    </a:lnTo>
                                  </a:path>
                                </a:pathLst>
                              </a:custGeom>
                              <a:solidFill>
                                <a:schemeClr val="lt1"/>
                              </a:solidFill>
                              <a:ln w="12700" cap="flat" cmpd="sng">
                                <a:solidFill>
                                  <a:schemeClr val="dk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8F500D8" w14:textId="77777777" w:rsidR="00F473EF" w:rsidRDefault="00000000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0000"/>
                                      <w:sz w:val="15"/>
                                    </w:rPr>
                                    <w:t xml:space="preserve">Jarak 3 </w:t>
                                  </w: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color w:val="000000"/>
                                      <w:sz w:val="15"/>
                                    </w:rPr>
                                    <w:t>Spas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1439545</wp:posOffset>
                      </wp:positionH>
                      <wp:positionV relativeFrom="paragraph">
                        <wp:posOffset>446405</wp:posOffset>
                      </wp:positionV>
                      <wp:extent cx="767080" cy="387350"/>
                      <wp:effectExtent b="0" l="0" r="0" t="0"/>
                      <wp:wrapNone/>
                      <wp:docPr id="2107552293" name="image19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19.png"/>
                              <pic:cNvPicPr preferRelativeResize="0"/>
                            </pic:nvPicPr>
                            <pic:blipFill>
                              <a:blip r:embed="rId7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67080" cy="387350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</w:tc>
      </w:tr>
    </w:tbl>
    <w:p w14:paraId="06C92F96" w14:textId="77777777" w:rsidR="00F473EF" w:rsidRDefault="00000000">
      <w:pPr>
        <w:spacing w:line="72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nyetuju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a0"/>
        <w:tblW w:w="7934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934"/>
      </w:tblGrid>
      <w:tr w:rsidR="00F473EF" w14:paraId="1CC8F656" w14:textId="77777777">
        <w:trPr>
          <w:jc w:val="center"/>
        </w:trPr>
        <w:tc>
          <w:tcPr>
            <w:tcW w:w="7934" w:type="dxa"/>
          </w:tcPr>
          <w:p w14:paraId="6F33441D" w14:textId="77777777" w:rsidR="00F473EF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mbimbing</w:t>
            </w:r>
            <w:proofErr w:type="spellEnd"/>
          </w:p>
        </w:tc>
      </w:tr>
      <w:tr w:rsidR="00F473EF" w14:paraId="3EDD66F4" w14:textId="77777777">
        <w:trPr>
          <w:jc w:val="center"/>
        </w:trPr>
        <w:tc>
          <w:tcPr>
            <w:tcW w:w="7934" w:type="dxa"/>
          </w:tcPr>
          <w:p w14:paraId="649F0700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DC68F6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9B376A9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DC34AA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473EF" w14:paraId="75B643A0" w14:textId="77777777">
        <w:trPr>
          <w:jc w:val="center"/>
        </w:trPr>
        <w:tc>
          <w:tcPr>
            <w:tcW w:w="7934" w:type="dxa"/>
          </w:tcPr>
          <w:p w14:paraId="4EC36898" w14:textId="77777777" w:rsidR="00F473EF" w:rsidRDefault="00000000">
            <w:pPr>
              <w:ind w:left="2436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ip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Rambe,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.Kom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.,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.Kom</w:t>
            </w:r>
            <w:proofErr w:type="spellEnd"/>
            <w:proofErr w:type="gramEnd"/>
          </w:p>
          <w:p w14:paraId="399073C6" w14:textId="77777777" w:rsidR="00F473EF" w:rsidRDefault="00000000">
            <w:pPr>
              <w:ind w:left="2436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PTK. 0118027201</w:t>
            </w:r>
          </w:p>
        </w:tc>
      </w:tr>
    </w:tbl>
    <w:p w14:paraId="6C4D4303" w14:textId="77777777" w:rsidR="00F473EF" w:rsidRDefault="00F473EF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a1"/>
        <w:tblW w:w="7934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81"/>
        <w:gridCol w:w="4253"/>
      </w:tblGrid>
      <w:tr w:rsidR="00F473EF" w14:paraId="7EB76AC8" w14:textId="77777777">
        <w:trPr>
          <w:jc w:val="center"/>
        </w:trPr>
        <w:tc>
          <w:tcPr>
            <w:tcW w:w="7934" w:type="dxa"/>
            <w:gridSpan w:val="2"/>
          </w:tcPr>
          <w:p w14:paraId="6B10CDE3" w14:textId="77777777" w:rsidR="00F473EF" w:rsidRDefault="000000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getahu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F473EF" w14:paraId="710B9E9A" w14:textId="77777777">
        <w:trPr>
          <w:jc w:val="center"/>
        </w:trPr>
        <w:tc>
          <w:tcPr>
            <w:tcW w:w="3681" w:type="dxa"/>
            <w:vMerge w:val="restart"/>
          </w:tcPr>
          <w:p w14:paraId="5D887B75" w14:textId="77777777" w:rsidR="00F473EF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eka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kulta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knologi</w:t>
            </w:r>
            <w:proofErr w:type="spellEnd"/>
          </w:p>
        </w:tc>
        <w:tc>
          <w:tcPr>
            <w:tcW w:w="4253" w:type="dxa"/>
          </w:tcPr>
          <w:p w14:paraId="57F51AA2" w14:textId="77777777" w:rsidR="00F473EF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rogram Studi</w:t>
            </w:r>
          </w:p>
        </w:tc>
      </w:tr>
      <w:tr w:rsidR="00F473EF" w14:paraId="564D112B" w14:textId="77777777">
        <w:trPr>
          <w:jc w:val="center"/>
        </w:trPr>
        <w:tc>
          <w:tcPr>
            <w:tcW w:w="3681" w:type="dxa"/>
            <w:vMerge/>
          </w:tcPr>
          <w:p w14:paraId="65D06D68" w14:textId="77777777" w:rsidR="00F473EF" w:rsidRDefault="00F473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53" w:type="dxa"/>
          </w:tcPr>
          <w:p w14:paraId="08022B8A" w14:textId="77777777" w:rsidR="00F473EF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si</w:t>
            </w:r>
            <w:proofErr w:type="spellEnd"/>
          </w:p>
        </w:tc>
      </w:tr>
      <w:tr w:rsidR="00F473EF" w14:paraId="5567D7C0" w14:textId="77777777">
        <w:trPr>
          <w:jc w:val="center"/>
        </w:trPr>
        <w:tc>
          <w:tcPr>
            <w:tcW w:w="3681" w:type="dxa"/>
          </w:tcPr>
          <w:p w14:paraId="659875C3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4EA9D32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79D5B75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53" w:type="dxa"/>
          </w:tcPr>
          <w:p w14:paraId="4ACA7E9B" w14:textId="77777777" w:rsidR="00F473EF" w:rsidRDefault="00F473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473EF" w14:paraId="11C0752E" w14:textId="77777777">
        <w:trPr>
          <w:jc w:val="center"/>
        </w:trPr>
        <w:tc>
          <w:tcPr>
            <w:tcW w:w="3681" w:type="dxa"/>
          </w:tcPr>
          <w:p w14:paraId="0BCCB99E" w14:textId="77777777" w:rsidR="00F473EF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ubhan Hafiz,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.Kom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.,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.Kom</w:t>
            </w:r>
            <w:proofErr w:type="spellEnd"/>
            <w:proofErr w:type="gramEnd"/>
          </w:p>
          <w:p w14:paraId="47F9A635" w14:textId="77777777" w:rsidR="00F473EF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PTK. 12345678910</w:t>
            </w:r>
          </w:p>
        </w:tc>
        <w:tc>
          <w:tcPr>
            <w:tcW w:w="4253" w:type="dxa"/>
          </w:tcPr>
          <w:p w14:paraId="4F6A27DA" w14:textId="77777777" w:rsidR="00F473EF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land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urwawijaya,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.Kom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 M. Kom</w:t>
            </w:r>
          </w:p>
          <w:p w14:paraId="3687C5EA" w14:textId="77777777" w:rsidR="00F473EF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PTK. 12345678910</w:t>
            </w:r>
          </w:p>
        </w:tc>
      </w:tr>
    </w:tbl>
    <w:p w14:paraId="1F5C3104" w14:textId="77777777" w:rsidR="00F473EF" w:rsidRDefault="00F473E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ED12EFC" w14:textId="77777777" w:rsidR="00F473EF" w:rsidRDefault="00F473E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A044CCB" w14:textId="77777777" w:rsidR="00F473EF" w:rsidRDefault="00F473E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F473EF">
          <w:pgSz w:w="11906" w:h="16838"/>
          <w:pgMar w:top="2268" w:right="1701" w:bottom="1701" w:left="2268" w:header="709" w:footer="709" w:gutter="0"/>
          <w:cols w:space="720"/>
        </w:sectPr>
      </w:pPr>
    </w:p>
    <w:p w14:paraId="0202DA05" w14:textId="77777777" w:rsidR="00F473EF" w:rsidRDefault="00000000">
      <w:pPr>
        <w:spacing w:line="720" w:lineRule="auto"/>
        <w:ind w:right="-259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SURAT PERNYATAAN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2AEF6252" wp14:editId="3C9BBB28">
                <wp:simplePos x="0" y="0"/>
                <wp:positionH relativeFrom="column">
                  <wp:posOffset>3836840</wp:posOffset>
                </wp:positionH>
                <wp:positionV relativeFrom="paragraph">
                  <wp:posOffset>-595697</wp:posOffset>
                </wp:positionV>
                <wp:extent cx="916940" cy="474980"/>
                <wp:effectExtent l="0" t="0" r="0" b="0"/>
                <wp:wrapNone/>
                <wp:docPr id="2107552289" name="Freeform: Shape 2107552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93880" y="3548860"/>
                          <a:ext cx="904240" cy="4622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59909" y="144647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E8B6E52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5"/>
                              </w:rPr>
                              <w:t>Time New Roman/14/Bold/Kapital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836840</wp:posOffset>
                </wp:positionH>
                <wp:positionV relativeFrom="paragraph">
                  <wp:posOffset>-595697</wp:posOffset>
                </wp:positionV>
                <wp:extent cx="916940" cy="474980"/>
                <wp:effectExtent b="0" l="0" r="0" t="0"/>
                <wp:wrapNone/>
                <wp:docPr id="2107552289" name="image15.png"/>
                <a:graphic>
                  <a:graphicData uri="http://schemas.openxmlformats.org/drawingml/2006/picture">
                    <pic:pic>
                      <pic:nvPicPr>
                        <pic:cNvPr id="0" name="image15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6940" cy="47498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3D67BF6E" wp14:editId="5027A6E4">
                <wp:simplePos x="0" y="0"/>
                <wp:positionH relativeFrom="column">
                  <wp:posOffset>4576326</wp:posOffset>
                </wp:positionH>
                <wp:positionV relativeFrom="paragraph">
                  <wp:posOffset>118219</wp:posOffset>
                </wp:positionV>
                <wp:extent cx="1153459" cy="396498"/>
                <wp:effectExtent l="0" t="0" r="0" b="0"/>
                <wp:wrapNone/>
                <wp:docPr id="2107552279" name="Freeform: Shape 2107552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75621" y="3588101"/>
                          <a:ext cx="1140759" cy="38379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  <a:lnTo>
                                <a:pt x="120000" y="120000"/>
                              </a:lnTo>
                              <a:lnTo>
                                <a:pt x="0" y="120000"/>
                              </a:lnTo>
                              <a:close/>
                            </a:path>
                            <a:path w="120000" h="120000" fill="none" extrusionOk="0">
                              <a:moveTo>
                                <a:pt x="-6799" y="85451"/>
                              </a:moveTo>
                              <a:lnTo>
                                <a:pt x="-59909" y="144647"/>
                              </a:lnTo>
                            </a:path>
                          </a:pathLst>
                        </a:cu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8C4B9E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 xml:space="preserve">Time New Roman /12/ 2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5"/>
                              </w:rPr>
                              <w:t>Spasi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576326</wp:posOffset>
                </wp:positionH>
                <wp:positionV relativeFrom="paragraph">
                  <wp:posOffset>118219</wp:posOffset>
                </wp:positionV>
                <wp:extent cx="1153459" cy="396498"/>
                <wp:effectExtent b="0" l="0" r="0" t="0"/>
                <wp:wrapNone/>
                <wp:docPr id="2107552279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3459" cy="396498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272B63A" w14:textId="77777777" w:rsidR="00F473EF" w:rsidRDefault="00000000">
      <w:pPr>
        <w:spacing w:line="474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y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tan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w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at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sungguh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lagiaris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un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k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C5A2B1" w14:textId="77777777" w:rsidR="00F473EF" w:rsidRDefault="00F473EF">
      <w:pPr>
        <w:spacing w:line="200" w:lineRule="auto"/>
        <w:rPr>
          <w:rFonts w:ascii="Times New Roman" w:eastAsia="Times New Roman" w:hAnsi="Times New Roman" w:cs="Times New Roman"/>
        </w:rPr>
      </w:pPr>
    </w:p>
    <w:p w14:paraId="49FF460E" w14:textId="77777777" w:rsidR="00F473EF" w:rsidRDefault="00F473EF">
      <w:pPr>
        <w:spacing w:line="361" w:lineRule="auto"/>
        <w:rPr>
          <w:rFonts w:ascii="Times New Roman" w:eastAsia="Times New Roman" w:hAnsi="Times New Roman" w:cs="Times New Roman"/>
        </w:rPr>
      </w:pPr>
    </w:p>
    <w:p w14:paraId="612F542F" w14:textId="77777777" w:rsidR="00F473EF" w:rsidRDefault="00000000">
      <w:pPr>
        <w:ind w:left="6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da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ul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</w:p>
    <w:p w14:paraId="6FBD8BC1" w14:textId="77777777" w:rsidR="00F473EF" w:rsidRDefault="00F473EF">
      <w:pPr>
        <w:ind w:left="6080"/>
        <w:rPr>
          <w:rFonts w:ascii="Times New Roman" w:eastAsia="Times New Roman" w:hAnsi="Times New Roman" w:cs="Times New Roman"/>
          <w:sz w:val="24"/>
          <w:szCs w:val="24"/>
        </w:rPr>
      </w:pPr>
    </w:p>
    <w:p w14:paraId="55A74E8B" w14:textId="77777777" w:rsidR="00F473EF" w:rsidRDefault="00F473EF">
      <w:pPr>
        <w:ind w:left="6080"/>
        <w:rPr>
          <w:rFonts w:ascii="Times New Roman" w:eastAsia="Times New Roman" w:hAnsi="Times New Roman" w:cs="Times New Roman"/>
          <w:sz w:val="24"/>
          <w:szCs w:val="24"/>
        </w:rPr>
      </w:pPr>
    </w:p>
    <w:p w14:paraId="0E7D05D6" w14:textId="77777777" w:rsidR="00F473EF" w:rsidRDefault="00000000">
      <w:pPr>
        <w:ind w:left="6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ngk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l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D55A653" w14:textId="77777777" w:rsidR="00F473EF" w:rsidRDefault="00000000">
      <w:pPr>
        <w:ind w:left="6080"/>
        <w:rPr>
          <w:rFonts w:ascii="Times New Roman" w:eastAsia="Times New Roman" w:hAnsi="Times New Roman" w:cs="Times New Roman"/>
          <w:sz w:val="24"/>
          <w:szCs w:val="24"/>
        </w:rPr>
        <w:sectPr w:rsidR="00F473EF">
          <w:pgSz w:w="11906" w:h="16838"/>
          <w:pgMar w:top="2268" w:right="1701" w:bottom="1701" w:left="2268" w:header="709" w:footer="709" w:gutter="0"/>
          <w:cols w:space="720"/>
        </w:sectPr>
      </w:pPr>
      <w:r>
        <w:rPr>
          <w:rFonts w:ascii="Times New Roman" w:eastAsia="Times New Roman" w:hAnsi="Times New Roman" w:cs="Times New Roman"/>
          <w:sz w:val="24"/>
          <w:szCs w:val="24"/>
        </w:rPr>
        <w:t>NIM.</w:t>
      </w:r>
    </w:p>
    <w:p w14:paraId="09DAB837" w14:textId="77777777" w:rsidR="00F473EF" w:rsidRDefault="00000000">
      <w:pPr>
        <w:spacing w:line="72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KATA PENGANTAR</w:t>
      </w:r>
    </w:p>
    <w:p w14:paraId="26D9C569" w14:textId="77777777" w:rsidR="00F473EF" w:rsidRDefault="0000000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uji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nj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di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uhan Yang Maha Es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mp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un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mbi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-Ny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a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u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l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arja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Program Stu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Universitas Battuta.</w:t>
      </w:r>
    </w:p>
    <w:p w14:paraId="0B77262A" w14:textId="77777777" w:rsidR="00F473EF" w:rsidRDefault="0000000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usu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t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se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dem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lak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as Battu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nt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op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usu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seminar proposal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laksa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j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op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kemb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rapa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un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ry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er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volu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ust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4.0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harap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ntribu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y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k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4FFC4A3" w14:textId="77777777" w:rsidR="00F473EF" w:rsidRDefault="0000000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a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usu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s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nt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Ole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semp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amp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esar-besar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27A7F0" w14:textId="77777777" w:rsidR="00F473EF" w:rsidRDefault="0000000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l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mp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apak D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v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kadiansyah,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.Kom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lak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k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as Battu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Bapak/Ibu…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lak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os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kripsi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mbi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otiv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u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cap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Bapak/Ibu …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os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u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kripsi,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rit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saran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sanga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har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e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empur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Ta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u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in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or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terial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n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mp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kan-re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as Battut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ang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usu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3626C70" w14:textId="77777777" w:rsidR="00F473EF" w:rsidRDefault="0000000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a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erbata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Ole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n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rit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saran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empur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mas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dem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u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E7051E" w14:textId="77777777" w:rsidR="00F473EF" w:rsidRDefault="00F473EF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BC1043" w14:textId="77777777" w:rsidR="00F473EF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dan, 23 September 2019 </w:t>
      </w:r>
    </w:p>
    <w:p w14:paraId="67C8B54D" w14:textId="77777777" w:rsidR="00F473EF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14:paraId="19E03872" w14:textId="77777777" w:rsidR="00F473EF" w:rsidRDefault="00F473EF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9E22F5A" w14:textId="77777777" w:rsidR="00F473EF" w:rsidRDefault="00F473EF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053F638B" w14:textId="77777777" w:rsidR="00F473EF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  <w:sectPr w:rsidR="00F473EF">
          <w:pgSz w:w="11906" w:h="16838"/>
          <w:pgMar w:top="2268" w:right="1701" w:bottom="1701" w:left="2268" w:header="709" w:footer="709" w:gutter="0"/>
          <w:cols w:space="720"/>
        </w:sect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mha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ju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handra</w:t>
      </w:r>
    </w:p>
    <w:p w14:paraId="6BDA88C9" w14:textId="77777777" w:rsidR="00F473EF" w:rsidRDefault="00000000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AFTAR ISI</w:t>
      </w:r>
    </w:p>
    <w:p w14:paraId="39BE7730" w14:textId="77777777" w:rsidR="00F473EF" w:rsidRDefault="00F473EF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EF4321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HALAMAN PENGESAHAN</w:t>
      </w:r>
      <w:r w:rsidRPr="009205B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i</w:t>
      </w:r>
      <w:proofErr w:type="spellEnd"/>
    </w:p>
    <w:p w14:paraId="27EF28E6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PERNYATAAN ORISINALITAS</w:t>
      </w:r>
      <w:r w:rsidRPr="009205B2">
        <w:rPr>
          <w:rFonts w:ascii="Times New Roman" w:hAnsi="Times New Roman" w:cs="Times New Roman"/>
          <w:sz w:val="24"/>
          <w:szCs w:val="24"/>
        </w:rPr>
        <w:tab/>
        <w:t>ii</w:t>
      </w:r>
    </w:p>
    <w:p w14:paraId="1D00C637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KATA PENGANTAR</w:t>
      </w:r>
      <w:r w:rsidRPr="009205B2">
        <w:rPr>
          <w:rFonts w:ascii="Times New Roman" w:hAnsi="Times New Roman" w:cs="Times New Roman"/>
          <w:sz w:val="24"/>
          <w:szCs w:val="24"/>
        </w:rPr>
        <w:tab/>
        <w:t>iii</w:t>
      </w:r>
    </w:p>
    <w:p w14:paraId="41C0EA79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ABSTRAK</w:t>
      </w:r>
      <w:r w:rsidRPr="009205B2">
        <w:rPr>
          <w:rFonts w:ascii="Times New Roman" w:hAnsi="Times New Roman" w:cs="Times New Roman"/>
          <w:sz w:val="24"/>
          <w:szCs w:val="24"/>
        </w:rPr>
        <w:tab/>
        <w:t>iv</w:t>
      </w:r>
    </w:p>
    <w:p w14:paraId="20EFEA2B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i/>
          <w:iCs/>
          <w:sz w:val="24"/>
          <w:szCs w:val="24"/>
        </w:rPr>
        <w:t>ABSTRAC</w:t>
      </w:r>
      <w:r w:rsidRPr="009205B2">
        <w:rPr>
          <w:rFonts w:ascii="Times New Roman" w:hAnsi="Times New Roman" w:cs="Times New Roman"/>
          <w:sz w:val="24"/>
          <w:szCs w:val="24"/>
        </w:rPr>
        <w:t>T</w:t>
      </w:r>
      <w:r w:rsidRPr="009205B2">
        <w:rPr>
          <w:rFonts w:ascii="Times New Roman" w:hAnsi="Times New Roman" w:cs="Times New Roman"/>
          <w:sz w:val="24"/>
          <w:szCs w:val="24"/>
        </w:rPr>
        <w:tab/>
        <w:t>v</w:t>
      </w:r>
    </w:p>
    <w:p w14:paraId="2EF72EAA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DAFTAR ISI</w:t>
      </w:r>
      <w:r w:rsidRPr="009205B2">
        <w:rPr>
          <w:rFonts w:ascii="Times New Roman" w:hAnsi="Times New Roman" w:cs="Times New Roman"/>
          <w:sz w:val="24"/>
          <w:szCs w:val="24"/>
        </w:rPr>
        <w:tab/>
        <w:t>vi</w:t>
      </w:r>
    </w:p>
    <w:p w14:paraId="5BC60EB1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DAFTAR TABEL</w:t>
      </w:r>
      <w:r w:rsidRPr="009205B2">
        <w:rPr>
          <w:rFonts w:ascii="Times New Roman" w:hAnsi="Times New Roman" w:cs="Times New Roman"/>
          <w:sz w:val="24"/>
          <w:szCs w:val="24"/>
        </w:rPr>
        <w:tab/>
        <w:t>viii</w:t>
      </w:r>
    </w:p>
    <w:p w14:paraId="582E7B75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DAFTAR GAMBAR</w:t>
      </w:r>
      <w:r w:rsidRPr="009205B2">
        <w:rPr>
          <w:rFonts w:ascii="Times New Roman" w:hAnsi="Times New Roman" w:cs="Times New Roman"/>
          <w:sz w:val="24"/>
          <w:szCs w:val="24"/>
        </w:rPr>
        <w:tab/>
        <w:t>ix</w:t>
      </w:r>
    </w:p>
    <w:p w14:paraId="0A432B92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DAFTAR LAMPIARAN</w:t>
      </w:r>
      <w:r w:rsidRPr="009205B2">
        <w:rPr>
          <w:rFonts w:ascii="Times New Roman" w:hAnsi="Times New Roman" w:cs="Times New Roman"/>
          <w:sz w:val="24"/>
          <w:szCs w:val="24"/>
        </w:rPr>
        <w:tab/>
        <w:t>x</w:t>
      </w:r>
    </w:p>
    <w:p w14:paraId="4DEB4160" w14:textId="77777777" w:rsidR="00F473EF" w:rsidRPr="009205B2" w:rsidRDefault="00F473EF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37E8B3" w14:textId="77777777" w:rsidR="00F473EF" w:rsidRPr="009205B2" w:rsidRDefault="00000000" w:rsidP="009205B2">
      <w:pPr>
        <w:tabs>
          <w:tab w:val="left" w:pos="1134"/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t>BAB 1</w:t>
      </w:r>
      <w:r w:rsidRPr="009205B2">
        <w:rPr>
          <w:rFonts w:ascii="Times New Roman" w:hAnsi="Times New Roman" w:cs="Times New Roman"/>
          <w:b/>
          <w:bCs/>
          <w:sz w:val="24"/>
          <w:szCs w:val="24"/>
        </w:rPr>
        <w:tab/>
        <w:t>PENDAHULUAN</w:t>
      </w:r>
      <w:r w:rsidRPr="009205B2">
        <w:rPr>
          <w:rFonts w:ascii="Times New Roman" w:hAnsi="Times New Roman" w:cs="Times New Roman"/>
          <w:b/>
          <w:bCs/>
          <w:sz w:val="24"/>
          <w:szCs w:val="24"/>
        </w:rPr>
        <w:tab/>
        <w:t>1</w:t>
      </w:r>
    </w:p>
    <w:p w14:paraId="5CE6F949" w14:textId="77777777" w:rsidR="00F473EF" w:rsidRPr="009205B2" w:rsidRDefault="00000000" w:rsidP="009205B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7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05B2">
        <w:rPr>
          <w:rFonts w:ascii="Times New Roman" w:hAnsi="Times New Roman" w:cs="Times New Roman"/>
          <w:color w:val="000000"/>
          <w:sz w:val="24"/>
          <w:szCs w:val="24"/>
        </w:rPr>
        <w:t xml:space="preserve">Latar </w:t>
      </w: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Belakang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1</w:t>
      </w:r>
    </w:p>
    <w:p w14:paraId="23F652B1" w14:textId="77777777" w:rsidR="00F473EF" w:rsidRPr="009205B2" w:rsidRDefault="00000000" w:rsidP="009205B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7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Rumusan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Masalah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7</w:t>
      </w:r>
    </w:p>
    <w:p w14:paraId="3BCF1CBA" w14:textId="77777777" w:rsidR="00F473EF" w:rsidRPr="009205B2" w:rsidRDefault="00000000" w:rsidP="009205B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7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05B2">
        <w:rPr>
          <w:rFonts w:ascii="Times New Roman" w:hAnsi="Times New Roman" w:cs="Times New Roman"/>
          <w:color w:val="000000"/>
          <w:sz w:val="24"/>
          <w:szCs w:val="24"/>
        </w:rPr>
        <w:t xml:space="preserve">Tujuan </w:t>
      </w: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8</w:t>
      </w:r>
    </w:p>
    <w:p w14:paraId="138DEFE7" w14:textId="77777777" w:rsidR="00F473EF" w:rsidRPr="009205B2" w:rsidRDefault="00000000" w:rsidP="009205B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7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05B2">
        <w:rPr>
          <w:rFonts w:ascii="Times New Roman" w:hAnsi="Times New Roman" w:cs="Times New Roman"/>
          <w:color w:val="000000"/>
          <w:sz w:val="24"/>
          <w:szCs w:val="24"/>
        </w:rPr>
        <w:t xml:space="preserve">Manfaat </w:t>
      </w: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9</w:t>
      </w:r>
    </w:p>
    <w:p w14:paraId="47392CB6" w14:textId="77777777" w:rsidR="00F473EF" w:rsidRPr="009205B2" w:rsidRDefault="00F473EF" w:rsidP="009205B2">
      <w:pPr>
        <w:tabs>
          <w:tab w:val="left" w:pos="1134"/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751A01" w14:textId="77777777" w:rsidR="00F473EF" w:rsidRPr="009205B2" w:rsidRDefault="00000000" w:rsidP="009205B2">
      <w:pPr>
        <w:tabs>
          <w:tab w:val="left" w:pos="1134"/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t>BAB 2</w:t>
      </w:r>
      <w:r w:rsidRPr="009205B2">
        <w:rPr>
          <w:rFonts w:ascii="Times New Roman" w:hAnsi="Times New Roman" w:cs="Times New Roman"/>
          <w:b/>
          <w:bCs/>
          <w:sz w:val="24"/>
          <w:szCs w:val="24"/>
        </w:rPr>
        <w:tab/>
        <w:t>TINJAUAN PUSTAKA</w:t>
      </w:r>
      <w:r w:rsidRPr="009205B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2739B09" w14:textId="77777777" w:rsidR="00F473EF" w:rsidRPr="009205B2" w:rsidRDefault="00000000" w:rsidP="009205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11</w:t>
      </w:r>
    </w:p>
    <w:p w14:paraId="080FA015" w14:textId="77777777" w:rsidR="00F473EF" w:rsidRPr="009205B2" w:rsidRDefault="00000000" w:rsidP="009205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15</w:t>
      </w:r>
    </w:p>
    <w:p w14:paraId="5A7D0A1D" w14:textId="77777777" w:rsidR="00F473EF" w:rsidRPr="009205B2" w:rsidRDefault="00000000" w:rsidP="009205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16</w:t>
      </w:r>
    </w:p>
    <w:p w14:paraId="09F9D521" w14:textId="77777777" w:rsidR="00F473EF" w:rsidRPr="009205B2" w:rsidRDefault="00000000" w:rsidP="009205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leader="dot" w:pos="7371"/>
          <w:tab w:val="right" w:pos="7655"/>
        </w:tabs>
        <w:spacing w:line="276" w:lineRule="auto"/>
        <w:ind w:left="1701" w:hanging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17</w:t>
      </w:r>
    </w:p>
    <w:p w14:paraId="5071F741" w14:textId="77777777" w:rsidR="00F473EF" w:rsidRPr="009205B2" w:rsidRDefault="00000000" w:rsidP="009205B2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17</w:t>
      </w:r>
    </w:p>
    <w:p w14:paraId="3F274F28" w14:textId="77777777" w:rsidR="00F473EF" w:rsidRPr="009205B2" w:rsidRDefault="00000000" w:rsidP="009205B2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0</w:t>
      </w:r>
    </w:p>
    <w:p w14:paraId="62148380" w14:textId="77777777" w:rsidR="00F473EF" w:rsidRPr="009205B2" w:rsidRDefault="00000000" w:rsidP="009205B2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4</w:t>
      </w:r>
    </w:p>
    <w:p w14:paraId="4805BAC3" w14:textId="77777777" w:rsidR="00F473EF" w:rsidRPr="009205B2" w:rsidRDefault="00000000" w:rsidP="009205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1701" w:hanging="643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6</w:t>
      </w:r>
    </w:p>
    <w:p w14:paraId="1EDAAEF2" w14:textId="77777777" w:rsidR="00F473EF" w:rsidRPr="009205B2" w:rsidRDefault="00000000" w:rsidP="009205B2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6</w:t>
      </w:r>
    </w:p>
    <w:p w14:paraId="4676472A" w14:textId="77777777" w:rsidR="00F473EF" w:rsidRPr="009205B2" w:rsidRDefault="00000000" w:rsidP="009205B2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8</w:t>
      </w:r>
    </w:p>
    <w:p w14:paraId="4294FA83" w14:textId="77777777" w:rsidR="00F473EF" w:rsidRPr="009205B2" w:rsidRDefault="00000000" w:rsidP="009205B2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8</w:t>
      </w:r>
    </w:p>
    <w:p w14:paraId="685B4EC7" w14:textId="77777777" w:rsidR="00F473EF" w:rsidRDefault="00000000" w:rsidP="009205B2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701"/>
          <w:tab w:val="left" w:leader="dot" w:pos="7371"/>
          <w:tab w:val="right" w:pos="7655"/>
        </w:tabs>
        <w:spacing w:line="276" w:lineRule="auto"/>
        <w:ind w:left="2268" w:hanging="568"/>
        <w:jc w:val="both"/>
        <w:rPr>
          <w:color w:val="000000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</w:t>
      </w:r>
      <w:proofErr w:type="spellEnd"/>
      <w:r w:rsidRPr="009205B2">
        <w:rPr>
          <w:rFonts w:ascii="Times New Roman" w:hAnsi="Times New Roman" w:cs="Times New Roman"/>
          <w:color w:val="000000"/>
          <w:sz w:val="24"/>
          <w:szCs w:val="24"/>
        </w:rPr>
        <w:tab/>
        <w:t>29</w:t>
      </w:r>
    </w:p>
    <w:p w14:paraId="11EA044F" w14:textId="77777777" w:rsidR="00F473EF" w:rsidRDefault="00F473EF"/>
    <w:p w14:paraId="59B40046" w14:textId="77777777" w:rsidR="00F473EF" w:rsidRDefault="00F473EF"/>
    <w:p w14:paraId="697B5265" w14:textId="77777777" w:rsidR="00F473EF" w:rsidRDefault="00F473EF"/>
    <w:p w14:paraId="3B14EC25" w14:textId="77777777" w:rsidR="00F473EF" w:rsidRDefault="00F473EF"/>
    <w:p w14:paraId="2CB42028" w14:textId="77777777" w:rsidR="00F473EF" w:rsidRDefault="00F473EF"/>
    <w:p w14:paraId="15427AC5" w14:textId="77777777" w:rsidR="00F473EF" w:rsidRDefault="00F473EF">
      <w:pPr>
        <w:sectPr w:rsidR="00F473EF">
          <w:pgSz w:w="11906" w:h="16838"/>
          <w:pgMar w:top="2268" w:right="1701" w:bottom="1701" w:left="2268" w:header="709" w:footer="709" w:gutter="0"/>
          <w:cols w:space="720"/>
        </w:sectPr>
      </w:pPr>
    </w:p>
    <w:p w14:paraId="326CA20C" w14:textId="77777777" w:rsidR="00F473EF" w:rsidRPr="009205B2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TABEL</w:t>
      </w:r>
    </w:p>
    <w:p w14:paraId="0C916EF8" w14:textId="77777777" w:rsidR="00F473EF" w:rsidRPr="009205B2" w:rsidRDefault="00F473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5AD3F2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Tabel 1.1. </w:t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ab/>
        <w:t>2</w:t>
      </w:r>
    </w:p>
    <w:p w14:paraId="3181B911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Tabel 2.1. </w:t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ab/>
        <w:t>2</w:t>
      </w:r>
    </w:p>
    <w:p w14:paraId="58A585F5" w14:textId="77777777" w:rsidR="00F473EF" w:rsidRDefault="00F473EF">
      <w:pPr>
        <w:tabs>
          <w:tab w:val="left" w:pos="7371"/>
          <w:tab w:val="right" w:pos="7655"/>
        </w:tabs>
        <w:spacing w:line="276" w:lineRule="auto"/>
        <w:jc w:val="both"/>
        <w:sectPr w:rsidR="00F473EF">
          <w:pgSz w:w="11906" w:h="16838"/>
          <w:pgMar w:top="2268" w:right="1701" w:bottom="1701" w:left="2268" w:header="709" w:footer="709" w:gutter="0"/>
          <w:cols w:space="720"/>
        </w:sectPr>
      </w:pPr>
    </w:p>
    <w:p w14:paraId="6110FE77" w14:textId="77777777" w:rsidR="00F473EF" w:rsidRPr="009205B2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GAMBAR</w:t>
      </w:r>
    </w:p>
    <w:p w14:paraId="63FEFBBC" w14:textId="77777777" w:rsidR="00F473EF" w:rsidRPr="009205B2" w:rsidRDefault="00F473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0C59B3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Gambar 1.1. </w:t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ab/>
        <w:t>2</w:t>
      </w:r>
    </w:p>
    <w:p w14:paraId="1CDA1247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Gambar 2.1. </w:t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ab/>
        <w:t>2</w:t>
      </w:r>
    </w:p>
    <w:p w14:paraId="74FBF6FF" w14:textId="77777777" w:rsidR="00F473EF" w:rsidRDefault="00F473EF">
      <w:pPr>
        <w:tabs>
          <w:tab w:val="left" w:pos="7371"/>
          <w:tab w:val="right" w:pos="7655"/>
        </w:tabs>
        <w:spacing w:line="276" w:lineRule="auto"/>
        <w:jc w:val="both"/>
      </w:pPr>
    </w:p>
    <w:p w14:paraId="013F803D" w14:textId="77777777" w:rsidR="00F473EF" w:rsidRDefault="00F473EF">
      <w:pPr>
        <w:tabs>
          <w:tab w:val="left" w:pos="7371"/>
          <w:tab w:val="right" w:pos="7655"/>
        </w:tabs>
        <w:spacing w:line="276" w:lineRule="auto"/>
        <w:jc w:val="both"/>
        <w:sectPr w:rsidR="00F473EF">
          <w:pgSz w:w="11906" w:h="16838"/>
          <w:pgMar w:top="2268" w:right="1701" w:bottom="1701" w:left="2268" w:header="709" w:footer="709" w:gutter="0"/>
          <w:cols w:space="720"/>
        </w:sectPr>
      </w:pPr>
    </w:p>
    <w:p w14:paraId="7C275157" w14:textId="77777777" w:rsidR="00F473EF" w:rsidRPr="009205B2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LAMPIRAN</w:t>
      </w:r>
    </w:p>
    <w:p w14:paraId="0B6864C1" w14:textId="77777777" w:rsidR="00F473EF" w:rsidRPr="009205B2" w:rsidRDefault="00F473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EDFF94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Lampiran 1.1. </w:t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ab/>
        <w:t>2</w:t>
      </w:r>
    </w:p>
    <w:p w14:paraId="4B72A4D6" w14:textId="77777777" w:rsidR="00F473EF" w:rsidRPr="009205B2" w:rsidRDefault="00000000" w:rsidP="009205B2">
      <w:pPr>
        <w:tabs>
          <w:tab w:val="left" w:leader="dot" w:pos="7371"/>
          <w:tab w:val="right" w:pos="765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F473EF" w:rsidRPr="009205B2">
          <w:pgSz w:w="11906" w:h="16838"/>
          <w:pgMar w:top="2268" w:right="1701" w:bottom="1701" w:left="2268" w:header="709" w:footer="709" w:gutter="0"/>
          <w:cols w:space="720"/>
        </w:sectPr>
      </w:pPr>
      <w:r w:rsidRPr="009205B2">
        <w:rPr>
          <w:rFonts w:ascii="Times New Roman" w:hAnsi="Times New Roman" w:cs="Times New Roman"/>
          <w:sz w:val="24"/>
          <w:szCs w:val="24"/>
        </w:rPr>
        <w:t xml:space="preserve">Lampiran 2.1. </w:t>
      </w:r>
      <w:proofErr w:type="spellStart"/>
      <w:r w:rsidRPr="009205B2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ab/>
        <w:t>2</w:t>
      </w:r>
    </w:p>
    <w:p w14:paraId="082A77F1" w14:textId="77777777" w:rsidR="00F473EF" w:rsidRPr="009205B2" w:rsidRDefault="000000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BAB 1 </w:t>
      </w:r>
    </w:p>
    <w:p w14:paraId="604815FE" w14:textId="77777777" w:rsidR="00F473EF" w:rsidRPr="009205B2" w:rsidRDefault="000000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t>PENDAHULUAN</w:t>
      </w:r>
    </w:p>
    <w:p w14:paraId="48808904" w14:textId="77777777" w:rsidR="00F473EF" w:rsidRPr="009205B2" w:rsidRDefault="00F473E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152CD5" w14:textId="77777777" w:rsidR="00F473EF" w:rsidRPr="009205B2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Latar </w:t>
      </w: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Belakang</w:t>
      </w:r>
      <w:proofErr w:type="spellEnd"/>
    </w:p>
    <w:p w14:paraId="75659AB4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.</w:t>
      </w:r>
    </w:p>
    <w:p w14:paraId="55ECD57D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</w:t>
      </w:r>
    </w:p>
    <w:p w14:paraId="79C6FE0A" w14:textId="77777777" w:rsidR="00F473EF" w:rsidRPr="009205B2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Rumusan</w:t>
      </w:r>
      <w:proofErr w:type="spellEnd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Masalah</w:t>
      </w:r>
      <w:proofErr w:type="spellEnd"/>
    </w:p>
    <w:p w14:paraId="620CB978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:</w:t>
      </w:r>
    </w:p>
    <w:p w14:paraId="1D3429E8" w14:textId="77777777" w:rsidR="00F473EF" w:rsidRPr="009205B2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851" w:hanging="28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xxxxxxxxxxxx</w:t>
      </w:r>
      <w:proofErr w:type="spellEnd"/>
    </w:p>
    <w:p w14:paraId="75385FAD" w14:textId="77777777" w:rsidR="00F473EF" w:rsidRPr="009205B2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851" w:hanging="284"/>
        <w:jc w:val="both"/>
        <w:rPr>
          <w:rFonts w:ascii="Times New Roman" w:hAnsi="Times New Roman" w:cs="Times New Roman"/>
          <w:color w:val="000000"/>
          <w:sz w:val="24"/>
          <w:szCs w:val="24"/>
        </w:rPr>
        <w:sectPr w:rsidR="00F473EF" w:rsidRPr="009205B2">
          <w:pgSz w:w="11906" w:h="16838"/>
          <w:pgMar w:top="2268" w:right="1701" w:bottom="1701" w:left="2268" w:header="709" w:footer="709" w:gutter="0"/>
          <w:cols w:space="720"/>
        </w:sectPr>
      </w:pPr>
      <w:proofErr w:type="spellStart"/>
      <w:r w:rsidRPr="009205B2">
        <w:rPr>
          <w:rFonts w:ascii="Times New Roman" w:hAnsi="Times New Roman" w:cs="Times New Roman"/>
          <w:color w:val="000000"/>
          <w:sz w:val="24"/>
          <w:szCs w:val="24"/>
        </w:rPr>
        <w:t>xxxxxxxxxxxxxxxxxxxxxxxxxxxx</w:t>
      </w:r>
      <w:proofErr w:type="spellEnd"/>
    </w:p>
    <w:p w14:paraId="0EBB6B1C" w14:textId="77777777" w:rsidR="00F473EF" w:rsidRPr="009205B2" w:rsidRDefault="000000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BAB 2 </w:t>
      </w:r>
    </w:p>
    <w:p w14:paraId="4708BD01" w14:textId="77777777" w:rsidR="00F473EF" w:rsidRPr="009205B2" w:rsidRDefault="000000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t>TUNJAUAN PUSTAKA</w:t>
      </w:r>
    </w:p>
    <w:p w14:paraId="3547B32B" w14:textId="77777777" w:rsidR="00F473EF" w:rsidRPr="009205B2" w:rsidRDefault="00F473E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B1505D" w14:textId="77777777" w:rsidR="00F473EF" w:rsidRPr="009205B2" w:rsidRDefault="000000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xxxx</w:t>
      </w:r>
      <w:proofErr w:type="spellEnd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xxxxxxxxx</w:t>
      </w:r>
      <w:proofErr w:type="spellEnd"/>
    </w:p>
    <w:p w14:paraId="1F64CE2A" w14:textId="77777777" w:rsidR="00F473EF" w:rsidRPr="009205B2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Xxxxxxxxxxxxxx</w:t>
      </w:r>
      <w:proofErr w:type="spellEnd"/>
    </w:p>
    <w:p w14:paraId="7945D495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.</w:t>
      </w:r>
    </w:p>
    <w:p w14:paraId="06F9423B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.</w:t>
      </w:r>
    </w:p>
    <w:p w14:paraId="236E8CB4" w14:textId="77777777" w:rsidR="00F473EF" w:rsidRPr="009205B2" w:rsidRDefault="00F473EF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318A2DD" w14:textId="77777777" w:rsidR="00F473EF" w:rsidRPr="009205B2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Xxxxxxxxxxxxxx</w:t>
      </w:r>
      <w:proofErr w:type="spellEnd"/>
    </w:p>
    <w:p w14:paraId="432CF172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.</w:t>
      </w:r>
    </w:p>
    <w:p w14:paraId="2E37713D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</w:t>
      </w:r>
    </w:p>
    <w:p w14:paraId="20000E4C" w14:textId="77777777" w:rsidR="00F473EF" w:rsidRPr="009205B2" w:rsidRDefault="00F473EF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D314AFB" w14:textId="77777777" w:rsidR="00F473EF" w:rsidRPr="009205B2" w:rsidRDefault="0000000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9205B2">
        <w:rPr>
          <w:rFonts w:ascii="Times New Roman" w:hAnsi="Times New Roman" w:cs="Times New Roman"/>
          <w:b/>
          <w:bCs/>
          <w:color w:val="000000"/>
          <w:sz w:val="24"/>
          <w:szCs w:val="24"/>
        </w:rPr>
        <w:t>xxxxxxxx</w:t>
      </w:r>
      <w:proofErr w:type="spellEnd"/>
    </w:p>
    <w:p w14:paraId="27166311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.</w:t>
      </w:r>
    </w:p>
    <w:p w14:paraId="20E33B86" w14:textId="77777777" w:rsidR="00F473EF" w:rsidRPr="009205B2" w:rsidRDefault="00000000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  <w:sectPr w:rsidR="00F473EF" w:rsidRPr="009205B2">
          <w:pgSz w:w="11906" w:h="16838"/>
          <w:pgMar w:top="2268" w:right="1701" w:bottom="1701" w:left="2268" w:header="709" w:footer="709" w:gutter="0"/>
          <w:cols w:space="720"/>
        </w:sectPr>
      </w:pPr>
      <w:r w:rsidRPr="009205B2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</w:t>
      </w:r>
    </w:p>
    <w:p w14:paraId="486F4DEF" w14:textId="77777777" w:rsidR="00F473EF" w:rsidRPr="009205B2" w:rsidRDefault="000000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PUSTAKA</w:t>
      </w:r>
      <w:r w:rsidRPr="009205B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1C3A610E" wp14:editId="06AA22F7">
                <wp:simplePos x="0" y="0"/>
                <wp:positionH relativeFrom="column">
                  <wp:posOffset>3407603</wp:posOffset>
                </wp:positionH>
                <wp:positionV relativeFrom="paragraph">
                  <wp:posOffset>-186145</wp:posOffset>
                </wp:positionV>
                <wp:extent cx="1847379" cy="507466"/>
                <wp:effectExtent l="0" t="0" r="0" b="0"/>
                <wp:wrapNone/>
                <wp:docPr id="2107552278" name="Rectangle 2107552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27073" y="3531030"/>
                          <a:ext cx="1837854" cy="4979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2C93EEF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format APA (Edisi ke-7), dan 10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tahun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407603</wp:posOffset>
                </wp:positionH>
                <wp:positionV relativeFrom="paragraph">
                  <wp:posOffset>-186145</wp:posOffset>
                </wp:positionV>
                <wp:extent cx="1847379" cy="507466"/>
                <wp:effectExtent b="0" l="0" r="0" t="0"/>
                <wp:wrapNone/>
                <wp:docPr id="2107552278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7379" cy="507466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10DA3E3" w14:textId="77777777" w:rsidR="00F473EF" w:rsidRPr="009205B2" w:rsidRDefault="000000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78720" behindDoc="1" locked="0" layoutInCell="1" hidden="0" allowOverlap="1" wp14:anchorId="480C1F25" wp14:editId="141397E0">
                <wp:simplePos x="0" y="0"/>
                <wp:positionH relativeFrom="column">
                  <wp:posOffset>-1055642</wp:posOffset>
                </wp:positionH>
                <wp:positionV relativeFrom="paragraph">
                  <wp:posOffset>295887</wp:posOffset>
                </wp:positionV>
                <wp:extent cx="815283" cy="435038"/>
                <wp:effectExtent l="0" t="0" r="0" b="0"/>
                <wp:wrapNone/>
                <wp:docPr id="2107552286" name="Rectangle 2107552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43121" y="3567244"/>
                          <a:ext cx="805758" cy="4255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4D9622" w14:textId="77777777" w:rsidR="00F473EF" w:rsidRDefault="00000000">
                            <w:pPr>
                              <w:textDirection w:val="btLr"/>
                            </w:pP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Buku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1" distB="0" distT="0" distL="0" distR="0" hidden="0" layoutInCell="1" locked="0" relativeHeight="0" simplePos="0">
                <wp:simplePos x="0" y="0"/>
                <wp:positionH relativeFrom="column">
                  <wp:posOffset>-1055642</wp:posOffset>
                </wp:positionH>
                <wp:positionV relativeFrom="paragraph">
                  <wp:posOffset>295887</wp:posOffset>
                </wp:positionV>
                <wp:extent cx="815283" cy="435038"/>
                <wp:effectExtent b="0" l="0" r="0" t="0"/>
                <wp:wrapNone/>
                <wp:docPr id="2107552286" name="image12.png"/>
                <a:graphic>
                  <a:graphicData uri="http://schemas.openxmlformats.org/drawingml/2006/picture">
                    <pic:pic>
                      <pic:nvPicPr>
                        <pic:cNvPr id="0" name="image1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5283" cy="435038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355220B" w14:textId="77777777" w:rsidR="00F473EF" w:rsidRPr="009205B2" w:rsidRDefault="00000000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Hair, J. F., Hult, G. T. M., Ringle, C. M., &amp; Sarstedt, M. (2021). </w:t>
      </w:r>
      <w:r w:rsidRPr="009205B2">
        <w:rPr>
          <w:rFonts w:ascii="Times New Roman" w:hAnsi="Times New Roman" w:cs="Times New Roman"/>
          <w:i/>
          <w:iCs/>
          <w:sz w:val="24"/>
          <w:szCs w:val="24"/>
        </w:rPr>
        <w:t xml:space="preserve">A primer on partial least squares structural equation </w:t>
      </w:r>
      <w:proofErr w:type="spellStart"/>
      <w:r w:rsidRPr="009205B2">
        <w:rPr>
          <w:rFonts w:ascii="Times New Roman" w:hAnsi="Times New Roman" w:cs="Times New Roman"/>
          <w:i/>
          <w:iCs/>
          <w:sz w:val="24"/>
          <w:szCs w:val="24"/>
        </w:rPr>
        <w:t>modeling</w:t>
      </w:r>
      <w:proofErr w:type="spellEnd"/>
      <w:r w:rsidRPr="009205B2">
        <w:rPr>
          <w:rFonts w:ascii="Times New Roman" w:hAnsi="Times New Roman" w:cs="Times New Roman"/>
          <w:i/>
          <w:iCs/>
          <w:sz w:val="24"/>
          <w:szCs w:val="24"/>
        </w:rPr>
        <w:t xml:space="preserve"> (PLS-SEM)</w:t>
      </w:r>
      <w:r w:rsidRPr="009205B2">
        <w:rPr>
          <w:rFonts w:ascii="Times New Roman" w:hAnsi="Times New Roman" w:cs="Times New Roman"/>
          <w:sz w:val="24"/>
          <w:szCs w:val="24"/>
        </w:rPr>
        <w:t xml:space="preserve"> (3rd ed.). SAGE Publications.</w:t>
      </w:r>
    </w:p>
    <w:p w14:paraId="6407CD18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1A540E67" w14:textId="77777777" w:rsidR="00F473EF" w:rsidRPr="009205B2" w:rsidRDefault="00000000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Robbins, S. P., &amp; Judge, T. A. (2019). </w:t>
      </w:r>
      <w:r w:rsidRPr="009205B2">
        <w:rPr>
          <w:rFonts w:ascii="Times New Roman" w:hAnsi="Times New Roman" w:cs="Times New Roman"/>
          <w:i/>
          <w:iCs/>
          <w:sz w:val="24"/>
          <w:szCs w:val="24"/>
        </w:rPr>
        <w:t xml:space="preserve">Organizational </w:t>
      </w:r>
      <w:proofErr w:type="spellStart"/>
      <w:r w:rsidRPr="009205B2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9205B2">
        <w:rPr>
          <w:rFonts w:ascii="Times New Roman" w:hAnsi="Times New Roman" w:cs="Times New Roman"/>
          <w:sz w:val="24"/>
          <w:szCs w:val="24"/>
        </w:rPr>
        <w:t xml:space="preserve"> (18th ed.). Pearson Education.</w:t>
      </w:r>
    </w:p>
    <w:p w14:paraId="25B9427D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4F386A4F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42533BAE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0E255A08" w14:textId="77777777" w:rsidR="00F473EF" w:rsidRPr="009205B2" w:rsidRDefault="00000000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Allen, T. D., Johnson, R. C., Kiburz, K. M., &amp; Shockley, K. M. (2013). Work–family conflict and flexible work arrangements: Deconstructing flexibility. </w:t>
      </w:r>
      <w:r w:rsidRPr="009205B2">
        <w:rPr>
          <w:rFonts w:ascii="Times New Roman" w:hAnsi="Times New Roman" w:cs="Times New Roman"/>
          <w:i/>
          <w:iCs/>
          <w:sz w:val="24"/>
          <w:szCs w:val="24"/>
        </w:rPr>
        <w:t>Personnel Psychology, 66</w:t>
      </w:r>
      <w:r w:rsidRPr="009205B2">
        <w:rPr>
          <w:rFonts w:ascii="Times New Roman" w:hAnsi="Times New Roman" w:cs="Times New Roman"/>
          <w:sz w:val="24"/>
          <w:szCs w:val="24"/>
        </w:rPr>
        <w:t>(2), 345–376. https://doi.org/10.1111/peps.12012</w:t>
      </w:r>
      <w:r w:rsidRPr="009205B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9744" behindDoc="0" locked="0" layoutInCell="1" hidden="0" allowOverlap="1" wp14:anchorId="4EB62026" wp14:editId="3BFC3F5A">
                <wp:simplePos x="0" y="0"/>
                <wp:positionH relativeFrom="column">
                  <wp:posOffset>-1055051</wp:posOffset>
                </wp:positionH>
                <wp:positionV relativeFrom="paragraph">
                  <wp:posOffset>168116</wp:posOffset>
                </wp:positionV>
                <wp:extent cx="815283" cy="435038"/>
                <wp:effectExtent l="0" t="0" r="0" b="0"/>
                <wp:wrapNone/>
                <wp:docPr id="2107552281" name="Rectangle 2107552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43121" y="3567244"/>
                          <a:ext cx="805758" cy="4255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B09D73C" w14:textId="77777777" w:rsidR="00F473EF" w:rsidRDefault="00000000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Artikel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055051</wp:posOffset>
                </wp:positionH>
                <wp:positionV relativeFrom="paragraph">
                  <wp:posOffset>168116</wp:posOffset>
                </wp:positionV>
                <wp:extent cx="815283" cy="435038"/>
                <wp:effectExtent b="0" l="0" r="0" t="0"/>
                <wp:wrapNone/>
                <wp:docPr id="2107552281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5283" cy="435038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9FB93E3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53654108" w14:textId="77777777" w:rsidR="00F473EF" w:rsidRPr="009205B2" w:rsidRDefault="00000000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Bakker, A. B., &amp; Demerouti, E. (2020). Job demands–resources theory: Taking stock and looking forward. </w:t>
      </w:r>
      <w:r w:rsidRPr="009205B2">
        <w:rPr>
          <w:rFonts w:ascii="Times New Roman" w:hAnsi="Times New Roman" w:cs="Times New Roman"/>
          <w:i/>
          <w:iCs/>
          <w:sz w:val="24"/>
          <w:szCs w:val="24"/>
        </w:rPr>
        <w:t>Journal of Occupational Health Psychology, 22</w:t>
      </w:r>
      <w:r w:rsidRPr="009205B2">
        <w:rPr>
          <w:rFonts w:ascii="Times New Roman" w:hAnsi="Times New Roman" w:cs="Times New Roman"/>
          <w:sz w:val="24"/>
          <w:szCs w:val="24"/>
        </w:rPr>
        <w:t>(3), 273–285. https://doi.org/10.1037/ocp0000056</w:t>
      </w:r>
    </w:p>
    <w:p w14:paraId="6E7CBA60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4206F959" w14:textId="77777777" w:rsidR="00F473EF" w:rsidRPr="009205B2" w:rsidRDefault="00000000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Deci, E. L., &amp; Ryan, R. M. (2020). Facilitating optimal motivation and psychological well-being across life’s domains. </w:t>
      </w:r>
      <w:r w:rsidRPr="009205B2">
        <w:rPr>
          <w:rFonts w:ascii="Times New Roman" w:hAnsi="Times New Roman" w:cs="Times New Roman"/>
          <w:i/>
          <w:iCs/>
          <w:sz w:val="24"/>
          <w:szCs w:val="24"/>
        </w:rPr>
        <w:t>Canadian Psychology, 49</w:t>
      </w:r>
      <w:r w:rsidRPr="009205B2">
        <w:rPr>
          <w:rFonts w:ascii="Times New Roman" w:hAnsi="Times New Roman" w:cs="Times New Roman"/>
          <w:sz w:val="24"/>
          <w:szCs w:val="24"/>
        </w:rPr>
        <w:t>(1), 14–23. https://doi.org/10.1037/0708-5591.49.1.14</w:t>
      </w:r>
    </w:p>
    <w:p w14:paraId="2098AA91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1BD45159" w14:textId="77777777" w:rsidR="00F473EF" w:rsidRPr="009205B2" w:rsidRDefault="00000000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t xml:space="preserve">Greenhaus, J. H., &amp; Allen, T. D. (2020). Work–family balance: A review and extension of the literature. In J. C. Quick &amp; L. E. Tetrick (Eds.), </w:t>
      </w:r>
      <w:r w:rsidRPr="009205B2">
        <w:rPr>
          <w:rFonts w:ascii="Times New Roman" w:hAnsi="Times New Roman" w:cs="Times New Roman"/>
          <w:i/>
          <w:iCs/>
          <w:sz w:val="24"/>
          <w:szCs w:val="24"/>
        </w:rPr>
        <w:t>Handbook of occupational health psychology</w:t>
      </w:r>
      <w:r w:rsidRPr="009205B2">
        <w:rPr>
          <w:rFonts w:ascii="Times New Roman" w:hAnsi="Times New Roman" w:cs="Times New Roman"/>
          <w:sz w:val="24"/>
          <w:szCs w:val="24"/>
        </w:rPr>
        <w:t xml:space="preserve"> (2nd ed., pp. 165–183). American Psychological Association. https://doi.org/10.1037/12319-009</w:t>
      </w:r>
    </w:p>
    <w:p w14:paraId="3B41808D" w14:textId="77777777" w:rsidR="00F473EF" w:rsidRPr="009205B2" w:rsidRDefault="00F473EF">
      <w:p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5AED640F" w14:textId="77777777" w:rsidR="00F473EF" w:rsidRPr="009205B2" w:rsidRDefault="0000000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sz w:val="24"/>
          <w:szCs w:val="24"/>
        </w:rPr>
        <w:br w:type="column"/>
      </w:r>
      <w:r w:rsidRPr="009205B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1 Surat </w:t>
      </w:r>
      <w:proofErr w:type="spellStart"/>
      <w:r w:rsidRPr="009205B2">
        <w:rPr>
          <w:rFonts w:ascii="Times New Roman" w:hAnsi="Times New Roman" w:cs="Times New Roman"/>
          <w:b/>
          <w:bCs/>
          <w:sz w:val="24"/>
          <w:szCs w:val="24"/>
        </w:rPr>
        <w:t>Izin</w:t>
      </w:r>
      <w:proofErr w:type="spellEnd"/>
      <w:r w:rsidRPr="009205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205B2">
        <w:rPr>
          <w:rFonts w:ascii="Times New Roman" w:hAnsi="Times New Roman" w:cs="Times New Roman"/>
          <w:b/>
          <w:bCs/>
          <w:sz w:val="24"/>
          <w:szCs w:val="24"/>
        </w:rPr>
        <w:t>Magang</w:t>
      </w:r>
      <w:proofErr w:type="spellEnd"/>
    </w:p>
    <w:p w14:paraId="60246E30" w14:textId="77777777" w:rsidR="00F473EF" w:rsidRPr="009205B2" w:rsidRDefault="0000000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t xml:space="preserve">Lampiran 2 Surat </w:t>
      </w:r>
      <w:proofErr w:type="spellStart"/>
      <w:r w:rsidRPr="009205B2">
        <w:rPr>
          <w:rFonts w:ascii="Times New Roman" w:hAnsi="Times New Roman" w:cs="Times New Roman"/>
          <w:b/>
          <w:bCs/>
          <w:sz w:val="24"/>
          <w:szCs w:val="24"/>
        </w:rPr>
        <w:t>Balasan</w:t>
      </w:r>
      <w:proofErr w:type="spellEnd"/>
      <w:r w:rsidRPr="009205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205B2">
        <w:rPr>
          <w:rFonts w:ascii="Times New Roman" w:hAnsi="Times New Roman" w:cs="Times New Roman"/>
          <w:b/>
          <w:bCs/>
          <w:sz w:val="24"/>
          <w:szCs w:val="24"/>
        </w:rPr>
        <w:t>Magang</w:t>
      </w:r>
      <w:proofErr w:type="spellEnd"/>
    </w:p>
    <w:p w14:paraId="70A40000" w14:textId="77777777" w:rsidR="00F473EF" w:rsidRPr="009205B2" w:rsidRDefault="0000000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5B2">
        <w:rPr>
          <w:rFonts w:ascii="Times New Roman" w:hAnsi="Times New Roman" w:cs="Times New Roman"/>
          <w:b/>
          <w:bCs/>
          <w:sz w:val="24"/>
          <w:szCs w:val="24"/>
        </w:rPr>
        <w:t xml:space="preserve">Lampiran 3 </w:t>
      </w:r>
      <w:proofErr w:type="spellStart"/>
      <w:r w:rsidRPr="009205B2">
        <w:rPr>
          <w:rFonts w:ascii="Times New Roman" w:hAnsi="Times New Roman" w:cs="Times New Roman"/>
          <w:b/>
          <w:bCs/>
          <w:sz w:val="24"/>
          <w:szCs w:val="24"/>
        </w:rPr>
        <w:t>Dokumentasi</w:t>
      </w:r>
      <w:proofErr w:type="spellEnd"/>
      <w:r w:rsidRPr="009205B2">
        <w:rPr>
          <w:rFonts w:ascii="Times New Roman" w:hAnsi="Times New Roman" w:cs="Times New Roman"/>
          <w:b/>
          <w:bCs/>
          <w:sz w:val="24"/>
          <w:szCs w:val="24"/>
        </w:rPr>
        <w:t xml:space="preserve"> (Foto)</w:t>
      </w:r>
    </w:p>
    <w:sectPr w:rsidR="00F473EF" w:rsidRPr="009205B2">
      <w:pgSz w:w="11906" w:h="16838"/>
      <w:pgMar w:top="2268" w:right="1701" w:bottom="1701" w:left="2268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F964B20-3D84-429D-888E-7A7BFCB614EC}"/>
    <w:embedBold r:id="rId2" w:fontKey="{2E754603-7AA2-41A2-BD1C-F6CB94894306}"/>
    <w:embedItalic r:id="rId3" w:fontKey="{7CF479B4-A028-4BD2-898C-0ED013ACC19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4" w:fontKey="{D982CC8B-9A0A-4A70-A0DB-1E8CADE7217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DF3098"/>
    <w:multiLevelType w:val="multilevel"/>
    <w:tmpl w:val="C40A6CF2"/>
    <w:lvl w:ilvl="0">
      <w:start w:val="1"/>
      <w:numFmt w:val="decimal"/>
      <w:lvlText w:val="2.2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96629"/>
    <w:multiLevelType w:val="multilevel"/>
    <w:tmpl w:val="EBD4B600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2.5.%3."/>
      <w:lvlJc w:val="right"/>
      <w:pPr>
        <w:ind w:left="2204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4A6C97"/>
    <w:multiLevelType w:val="multilevel"/>
    <w:tmpl w:val="4F32AC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40054BF9"/>
    <w:multiLevelType w:val="multilevel"/>
    <w:tmpl w:val="C714F8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3237D"/>
    <w:multiLevelType w:val="multilevel"/>
    <w:tmpl w:val="523E9854"/>
    <w:lvl w:ilvl="0">
      <w:start w:val="2"/>
      <w:numFmt w:val="decimal"/>
      <w:lvlText w:val="%1."/>
      <w:lvlJc w:val="left"/>
      <w:pPr>
        <w:ind w:left="540" w:hanging="540"/>
      </w:pPr>
    </w:lvl>
    <w:lvl w:ilvl="1">
      <w:start w:val="5"/>
      <w:numFmt w:val="decimal"/>
      <w:lvlText w:val="%1.%2."/>
      <w:lvlJc w:val="left"/>
      <w:pPr>
        <w:ind w:left="1390" w:hanging="540"/>
      </w:pPr>
    </w:lvl>
    <w:lvl w:ilvl="2">
      <w:start w:val="1"/>
      <w:numFmt w:val="decimal"/>
      <w:lvlText w:val="%1.%2.%3."/>
      <w:lvlJc w:val="left"/>
      <w:pPr>
        <w:ind w:left="2420" w:hanging="720"/>
      </w:pPr>
    </w:lvl>
    <w:lvl w:ilvl="3">
      <w:start w:val="1"/>
      <w:numFmt w:val="decimal"/>
      <w:lvlText w:val="%1.%2.%3.%4."/>
      <w:lvlJc w:val="left"/>
      <w:pPr>
        <w:ind w:left="3270" w:hanging="720"/>
      </w:pPr>
    </w:lvl>
    <w:lvl w:ilvl="4">
      <w:start w:val="1"/>
      <w:numFmt w:val="decimal"/>
      <w:lvlText w:val="%1.%2.%3.%4.%5."/>
      <w:lvlJc w:val="left"/>
      <w:pPr>
        <w:ind w:left="4480" w:hanging="1080"/>
      </w:pPr>
    </w:lvl>
    <w:lvl w:ilvl="5">
      <w:start w:val="1"/>
      <w:numFmt w:val="decimal"/>
      <w:lvlText w:val="%1.%2.%3.%4.%5.%6."/>
      <w:lvlJc w:val="left"/>
      <w:pPr>
        <w:ind w:left="5330" w:hanging="1080"/>
      </w:pPr>
    </w:lvl>
    <w:lvl w:ilvl="6">
      <w:start w:val="1"/>
      <w:numFmt w:val="decimal"/>
      <w:lvlText w:val="%1.%2.%3.%4.%5.%6.%7."/>
      <w:lvlJc w:val="left"/>
      <w:pPr>
        <w:ind w:left="6540" w:hanging="1440"/>
      </w:pPr>
    </w:lvl>
    <w:lvl w:ilvl="7">
      <w:start w:val="1"/>
      <w:numFmt w:val="decimal"/>
      <w:lvlText w:val="%1.%2.%3.%4.%5.%6.%7.%8."/>
      <w:lvlJc w:val="left"/>
      <w:pPr>
        <w:ind w:left="7390" w:hanging="1440"/>
      </w:pPr>
    </w:lvl>
    <w:lvl w:ilvl="8">
      <w:start w:val="1"/>
      <w:numFmt w:val="decimal"/>
      <w:lvlText w:val="%1.%2.%3.%4.%5.%6.%7.%8.%9."/>
      <w:lvlJc w:val="left"/>
      <w:pPr>
        <w:ind w:left="8600" w:hanging="1800"/>
      </w:pPr>
    </w:lvl>
  </w:abstractNum>
  <w:abstractNum w:abstractNumId="5" w15:restartNumberingAfterBreak="0">
    <w:nsid w:val="4D10315C"/>
    <w:multiLevelType w:val="multilevel"/>
    <w:tmpl w:val="AC2CC8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90" w:hanging="360"/>
      </w:pPr>
    </w:lvl>
    <w:lvl w:ilvl="2">
      <w:start w:val="1"/>
      <w:numFmt w:val="decimal"/>
      <w:lvlText w:val="%1.%2.%3."/>
      <w:lvlJc w:val="left"/>
      <w:pPr>
        <w:ind w:left="2980" w:hanging="720"/>
      </w:pPr>
    </w:lvl>
    <w:lvl w:ilvl="3">
      <w:start w:val="1"/>
      <w:numFmt w:val="decimal"/>
      <w:lvlText w:val="%1.%2.%3.%4."/>
      <w:lvlJc w:val="left"/>
      <w:pPr>
        <w:ind w:left="4110" w:hanging="720"/>
      </w:pPr>
    </w:lvl>
    <w:lvl w:ilvl="4">
      <w:start w:val="1"/>
      <w:numFmt w:val="decimal"/>
      <w:lvlText w:val="%1.%2.%3.%4.%5."/>
      <w:lvlJc w:val="left"/>
      <w:pPr>
        <w:ind w:left="5600" w:hanging="1080"/>
      </w:pPr>
    </w:lvl>
    <w:lvl w:ilvl="5">
      <w:start w:val="1"/>
      <w:numFmt w:val="decimal"/>
      <w:lvlText w:val="%1.%2.%3.%4.%5.%6."/>
      <w:lvlJc w:val="left"/>
      <w:pPr>
        <w:ind w:left="6730" w:hanging="1080"/>
      </w:pPr>
    </w:lvl>
    <w:lvl w:ilvl="6">
      <w:start w:val="1"/>
      <w:numFmt w:val="decimal"/>
      <w:lvlText w:val="%1.%2.%3.%4.%5.%6.%7."/>
      <w:lvlJc w:val="left"/>
      <w:pPr>
        <w:ind w:left="8220" w:hanging="1440"/>
      </w:pPr>
    </w:lvl>
    <w:lvl w:ilvl="7">
      <w:start w:val="1"/>
      <w:numFmt w:val="decimal"/>
      <w:lvlText w:val="%1.%2.%3.%4.%5.%6.%7.%8."/>
      <w:lvlJc w:val="left"/>
      <w:pPr>
        <w:ind w:left="9350" w:hanging="1440"/>
      </w:pPr>
    </w:lvl>
    <w:lvl w:ilvl="8">
      <w:start w:val="1"/>
      <w:numFmt w:val="decimal"/>
      <w:lvlText w:val="%1.%2.%3.%4.%5.%6.%7.%8.%9."/>
      <w:lvlJc w:val="left"/>
      <w:pPr>
        <w:ind w:left="10840" w:hanging="1800"/>
      </w:pPr>
    </w:lvl>
  </w:abstractNum>
  <w:abstractNum w:abstractNumId="6" w15:restartNumberingAfterBreak="0">
    <w:nsid w:val="620C2EA8"/>
    <w:multiLevelType w:val="multilevel"/>
    <w:tmpl w:val="4330E99A"/>
    <w:lvl w:ilvl="0">
      <w:start w:val="2"/>
      <w:numFmt w:val="decimal"/>
      <w:lvlText w:val="%1."/>
      <w:lvlJc w:val="left"/>
      <w:pPr>
        <w:ind w:left="540" w:hanging="540"/>
      </w:pPr>
    </w:lvl>
    <w:lvl w:ilvl="1">
      <w:start w:val="4"/>
      <w:numFmt w:val="decimal"/>
      <w:lvlText w:val="%1.%2."/>
      <w:lvlJc w:val="left"/>
      <w:pPr>
        <w:ind w:left="1390" w:hanging="540"/>
      </w:pPr>
    </w:lvl>
    <w:lvl w:ilvl="2">
      <w:start w:val="1"/>
      <w:numFmt w:val="decimal"/>
      <w:lvlText w:val="%1.%2.%3."/>
      <w:lvlJc w:val="left"/>
      <w:pPr>
        <w:ind w:left="2420" w:hanging="720"/>
      </w:pPr>
    </w:lvl>
    <w:lvl w:ilvl="3">
      <w:start w:val="1"/>
      <w:numFmt w:val="decimal"/>
      <w:lvlText w:val="%1.%2.%3.%4."/>
      <w:lvlJc w:val="left"/>
      <w:pPr>
        <w:ind w:left="3270" w:hanging="720"/>
      </w:pPr>
    </w:lvl>
    <w:lvl w:ilvl="4">
      <w:start w:val="1"/>
      <w:numFmt w:val="decimal"/>
      <w:lvlText w:val="%1.%2.%3.%4.%5."/>
      <w:lvlJc w:val="left"/>
      <w:pPr>
        <w:ind w:left="4480" w:hanging="1080"/>
      </w:pPr>
    </w:lvl>
    <w:lvl w:ilvl="5">
      <w:start w:val="1"/>
      <w:numFmt w:val="decimal"/>
      <w:lvlText w:val="%1.%2.%3.%4.%5.%6."/>
      <w:lvlJc w:val="left"/>
      <w:pPr>
        <w:ind w:left="5330" w:hanging="1080"/>
      </w:pPr>
    </w:lvl>
    <w:lvl w:ilvl="6">
      <w:start w:val="1"/>
      <w:numFmt w:val="decimal"/>
      <w:lvlText w:val="%1.%2.%3.%4.%5.%6.%7."/>
      <w:lvlJc w:val="left"/>
      <w:pPr>
        <w:ind w:left="6540" w:hanging="1440"/>
      </w:pPr>
    </w:lvl>
    <w:lvl w:ilvl="7">
      <w:start w:val="1"/>
      <w:numFmt w:val="decimal"/>
      <w:lvlText w:val="%1.%2.%3.%4.%5.%6.%7.%8."/>
      <w:lvlJc w:val="left"/>
      <w:pPr>
        <w:ind w:left="7390" w:hanging="1440"/>
      </w:pPr>
    </w:lvl>
    <w:lvl w:ilvl="8">
      <w:start w:val="1"/>
      <w:numFmt w:val="decimal"/>
      <w:lvlText w:val="%1.%2.%3.%4.%5.%6.%7.%8.%9."/>
      <w:lvlJc w:val="left"/>
      <w:pPr>
        <w:ind w:left="8600" w:hanging="1800"/>
      </w:pPr>
    </w:lvl>
  </w:abstractNum>
  <w:abstractNum w:abstractNumId="7" w15:restartNumberingAfterBreak="0">
    <w:nsid w:val="6C5718FE"/>
    <w:multiLevelType w:val="multilevel"/>
    <w:tmpl w:val="D6F4E02C"/>
    <w:lvl w:ilvl="0">
      <w:start w:val="1"/>
      <w:numFmt w:val="decimal"/>
      <w:lvlText w:val="2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2446078">
    <w:abstractNumId w:val="5"/>
  </w:num>
  <w:num w:numId="2" w16cid:durableId="923732833">
    <w:abstractNumId w:val="1"/>
  </w:num>
  <w:num w:numId="3" w16cid:durableId="909970329">
    <w:abstractNumId w:val="6"/>
  </w:num>
  <w:num w:numId="4" w16cid:durableId="2036689396">
    <w:abstractNumId w:val="4"/>
  </w:num>
  <w:num w:numId="5" w16cid:durableId="1138497405">
    <w:abstractNumId w:val="2"/>
  </w:num>
  <w:num w:numId="6" w16cid:durableId="1646471608">
    <w:abstractNumId w:val="3"/>
  </w:num>
  <w:num w:numId="7" w16cid:durableId="1658024380">
    <w:abstractNumId w:val="7"/>
  </w:num>
  <w:num w:numId="8" w16cid:durableId="1648507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yNDSwMDcxMjAzNrRQ0lEKTi0uzszPAykwrAUAbKLLAywAAAA="/>
  </w:docVars>
  <w:rsids>
    <w:rsidRoot w:val="00F473EF"/>
    <w:rsid w:val="009205B2"/>
    <w:rsid w:val="00C97B86"/>
    <w:rsid w:val="00F4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B5333"/>
  <w15:docId w15:val="{83E2EF6F-5437-46B7-A1AF-C5C0EA375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color w:val="2F5496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color w:val="2F549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i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color w:val="2F549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i/>
      <w:iCs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04B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04B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04B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spacing w:after="80"/>
    </w:pPr>
    <w:rPr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F04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04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04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04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04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04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04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04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04BA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EF04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F04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04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04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04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04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04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04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04BA"/>
    <w:rPr>
      <w:b/>
      <w:bCs/>
      <w:smallCaps/>
      <w:color w:val="2F5496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116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57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577"/>
    <w:rPr>
      <w:rFonts w:ascii="Calibri" w:eastAsia="Calibri" w:hAnsi="Calibri" w:cs="Arial"/>
      <w:kern w:val="0"/>
      <w:sz w:val="20"/>
      <w:szCs w:val="20"/>
      <w:lang w:val="en-ID" w:eastAsia="en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577"/>
    <w:rPr>
      <w:rFonts w:ascii="Calibri" w:eastAsia="Calibri" w:hAnsi="Calibri" w:cs="Arial"/>
      <w:b/>
      <w:bCs/>
      <w:kern w:val="0"/>
      <w:sz w:val="20"/>
      <w:szCs w:val="20"/>
      <w:lang w:val="en-ID" w:eastAsia="en-ID"/>
    </w:rPr>
  </w:style>
  <w:style w:type="table" w:styleId="TableGrid">
    <w:name w:val="Table Grid"/>
    <w:basedOn w:val="TableNormal"/>
    <w:uiPriority w:val="39"/>
    <w:rsid w:val="00C701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ZflBBEnNUKYZVJezoZYcocig+0A==">CgMxLjA4AHIhMXQ4RkdEZ1BfazBHRExNXzBfcHB6b18wc0Q4U2hpUHd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i dokumen01</dc:creator>
  <cp:lastModifiedBy>msi dokumen01</cp:lastModifiedBy>
  <cp:revision>2</cp:revision>
  <dcterms:created xsi:type="dcterms:W3CDTF">2025-11-05T06:44:00Z</dcterms:created>
  <dcterms:modified xsi:type="dcterms:W3CDTF">2025-11-23T01:10:00Z</dcterms:modified>
</cp:coreProperties>
</file>